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5087A" w14:textId="77777777" w:rsidR="00273070" w:rsidRDefault="00273070" w:rsidP="004D6897">
      <w:pPr>
        <w:jc w:val="center"/>
      </w:pPr>
    </w:p>
    <w:p w14:paraId="145C5C31" w14:textId="071F47FC" w:rsidR="00273070" w:rsidRDefault="00273070" w:rsidP="00273070">
      <w:pPr>
        <w:jc w:val="center"/>
      </w:pPr>
      <w:r>
        <w:t xml:space="preserve">Program: </w:t>
      </w:r>
      <w:r w:rsidR="00C770D4">
        <w:t>B</w:t>
      </w:r>
      <w:r w:rsidR="00BA4EDA">
        <w:t>E Computer</w:t>
      </w:r>
      <w:r>
        <w:t xml:space="preserve"> Engineering </w:t>
      </w:r>
    </w:p>
    <w:p w14:paraId="3649861D" w14:textId="40EF5EC9" w:rsidR="00273070" w:rsidRDefault="00273070" w:rsidP="00273070">
      <w:pPr>
        <w:jc w:val="center"/>
      </w:pPr>
      <w:r>
        <w:t>Curriculum Scheme: Revised 2012</w:t>
      </w:r>
    </w:p>
    <w:p w14:paraId="3DAAD6DC" w14:textId="2F4462DD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I</w:t>
      </w:r>
      <w:r w:rsidR="005704AA">
        <w:t xml:space="preserve"> </w:t>
      </w:r>
    </w:p>
    <w:p w14:paraId="75A49B23" w14:textId="073355B7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BA4EDA">
        <w:t>CPC604</w:t>
      </w:r>
      <w:r>
        <w:t xml:space="preserve"> </w:t>
      </w:r>
      <w:r w:rsidR="00AD4FD3">
        <w:t>an</w:t>
      </w:r>
      <w:r>
        <w:t xml:space="preserve">d Course Name: </w:t>
      </w:r>
      <w:r w:rsidR="00BA4EDA">
        <w:t>Mobile Communication and Computing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311BD63" w14:textId="298F962E" w:rsidR="008312C0" w:rsidRPr="00BA4EDA" w:rsidRDefault="00AD4FD3" w:rsidP="00BA4EDA">
      <w:r>
        <w:t xml:space="preserve">============================================================================== 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</w:t>
      </w:r>
      <w:proofErr w:type="gramStart"/>
      <w:r>
        <w:t>students</w:t>
      </w:r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4CC8D512" w:rsidR="00C770D4" w:rsidRPr="001931E8" w:rsidRDefault="00266A47" w:rsidP="00D3072F">
            <w:r w:rsidRPr="001931E8">
              <w:t>____________ is the maximum number of channels that can be provided in a fixed frequency band.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7CC5AFB4" w:rsidR="00C770D4" w:rsidRPr="001931E8" w:rsidRDefault="00266A47" w:rsidP="00C770D4">
            <w:r w:rsidRPr="001931E8">
              <w:t>Channel capacity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44D63778" w:rsidR="00C770D4" w:rsidRPr="001931E8" w:rsidRDefault="00266A47" w:rsidP="00C770D4">
            <w:r w:rsidRPr="001931E8">
              <w:t>Radio capacity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0606AE54" w:rsidR="00C770D4" w:rsidRPr="001931E8" w:rsidRDefault="00266A47" w:rsidP="00C770D4">
            <w:r w:rsidRPr="001931E8">
              <w:t>Spectral capacity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605F6351" w:rsidR="00C770D4" w:rsidRPr="001931E8" w:rsidRDefault="00266A47" w:rsidP="00C770D4">
            <w:r w:rsidRPr="001931E8">
              <w:t>Carrier capacity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1931E8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65EB2F46" w:rsidR="00C770D4" w:rsidRPr="001931E8" w:rsidRDefault="00337E32" w:rsidP="00D3072F">
            <w:r w:rsidRPr="001931E8">
              <w:t>The basic requirements of transmitting antennas are: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5A9F7659" w:rsidR="00C770D4" w:rsidRPr="001931E8" w:rsidRDefault="00337E32" w:rsidP="00C770D4">
            <w:r w:rsidRPr="001931E8">
              <w:t>High efficiency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2F0278EC" w14:textId="4DAA8C9A" w:rsidR="00C770D4" w:rsidRPr="001931E8" w:rsidRDefault="00D24281" w:rsidP="00D3072F">
            <w:r>
              <w:t>High side lobe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20818ABA" w14:textId="5FBDF99D" w:rsidR="00C770D4" w:rsidRPr="001931E8" w:rsidRDefault="00337E32" w:rsidP="00D3072F">
            <w:r w:rsidRPr="001931E8">
              <w:t>Large signal to noise ratio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7DD03039" w14:textId="43BBD62C" w:rsidR="00C770D4" w:rsidRPr="001931E8" w:rsidRDefault="00337E32" w:rsidP="00D3072F">
            <w:r w:rsidRPr="001931E8">
              <w:t>Low side lobes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1931E8" w:rsidRDefault="00C770D4" w:rsidP="00D3072F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28BD7D70" w:rsidR="00C770D4" w:rsidRPr="001931E8" w:rsidRDefault="00B62B7A" w:rsidP="00D3072F">
            <w:r w:rsidRPr="001931E8">
              <w:t>The satellite that is used as a relay to extend communication distance is called as __________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2DAB4EE7" w14:textId="131B63BC" w:rsidR="00C770D4" w:rsidRPr="001931E8" w:rsidRDefault="00B62B7A" w:rsidP="00D3072F">
            <w:r w:rsidRPr="001931E8">
              <w:t>Relay satellites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B3E572" w14:textId="75CAC4CF" w:rsidR="00C770D4" w:rsidRPr="001931E8" w:rsidRDefault="00B62B7A" w:rsidP="00D3072F">
            <w:r w:rsidRPr="001931E8">
              <w:t>Communication satellites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3907728C" w14:textId="776F8C7A" w:rsidR="00C770D4" w:rsidRPr="001931E8" w:rsidRDefault="00B62B7A" w:rsidP="00D3072F">
            <w:r w:rsidRPr="001931E8">
              <w:t>Repeater satellites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6882E67F" w14:textId="4A6AFCF5" w:rsidR="00C770D4" w:rsidRPr="001931E8" w:rsidRDefault="00B62B7A" w:rsidP="00D3072F">
            <w:r w:rsidRPr="001931E8">
              <w:t>Geosynchronous satellites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1931E8" w:rsidRDefault="00C770D4" w:rsidP="00D3072F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65401D68" w:rsidR="00C770D4" w:rsidRPr="001931E8" w:rsidRDefault="00DF32DB" w:rsidP="00D3072F">
            <w:r w:rsidRPr="001931E8">
              <w:t>Who sets the standards of GSM?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779F4148" w14:textId="43BA401A" w:rsidR="00C770D4" w:rsidRPr="001931E8" w:rsidRDefault="00DF32DB" w:rsidP="00D3072F">
            <w:r w:rsidRPr="001931E8">
              <w:t>ITU</w:t>
            </w:r>
          </w:p>
        </w:tc>
      </w:tr>
      <w:tr w:rsidR="00C770D4" w:rsidRPr="00A45826" w14:paraId="5AC8BF91" w14:textId="0A0884B8" w:rsidTr="00C770D4">
        <w:tc>
          <w:tcPr>
            <w:tcW w:w="1345" w:type="dxa"/>
          </w:tcPr>
          <w:p w14:paraId="44786BB4" w14:textId="1A1B3C09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D84650" w14:textId="25F5224C" w:rsidR="00C770D4" w:rsidRPr="001931E8" w:rsidRDefault="00DF32DB" w:rsidP="00D3072F">
            <w:r w:rsidRPr="001931E8">
              <w:t>AT &amp; T</w:t>
            </w:r>
          </w:p>
        </w:tc>
      </w:tr>
      <w:tr w:rsidR="00C770D4" w:rsidRPr="00A45826" w14:paraId="16F8ACBD" w14:textId="503E8FA5" w:rsidTr="00C770D4">
        <w:tc>
          <w:tcPr>
            <w:tcW w:w="1345" w:type="dxa"/>
          </w:tcPr>
          <w:p w14:paraId="6269FC15" w14:textId="5111273D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0B1984B0" w14:textId="17DC3D38" w:rsidR="00C770D4" w:rsidRPr="001931E8" w:rsidRDefault="00DF32DB" w:rsidP="00D3072F">
            <w:r w:rsidRPr="001931E8">
              <w:t>ETSI</w:t>
            </w:r>
          </w:p>
        </w:tc>
      </w:tr>
      <w:tr w:rsidR="00C770D4" w:rsidRPr="00A45826" w14:paraId="06994D8D" w14:textId="197857E8" w:rsidTr="00C770D4">
        <w:tc>
          <w:tcPr>
            <w:tcW w:w="1345" w:type="dxa"/>
          </w:tcPr>
          <w:p w14:paraId="5D0792D8" w14:textId="5E0DC3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38D12185" w14:textId="2C8A1ED0" w:rsidR="00C770D4" w:rsidRPr="001931E8" w:rsidRDefault="00DF32DB" w:rsidP="00D3072F">
            <w:r w:rsidRPr="001931E8">
              <w:t>USDC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1931E8" w:rsidRDefault="00C770D4" w:rsidP="00D3072F"/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5AEAEDF9" w14:textId="534B7F74" w:rsidR="00C770D4" w:rsidRPr="001931E8" w:rsidRDefault="0098091F" w:rsidP="00D3072F">
            <w:r w:rsidRPr="001931E8">
              <w:t>__________ supports the operation and maintenance of GSM.</w:t>
            </w:r>
          </w:p>
        </w:tc>
      </w:tr>
      <w:tr w:rsidR="0098091F" w:rsidRPr="00A45826" w14:paraId="5BE12900" w14:textId="415F4FD1" w:rsidTr="00C770D4">
        <w:tc>
          <w:tcPr>
            <w:tcW w:w="1345" w:type="dxa"/>
          </w:tcPr>
          <w:p w14:paraId="128D902F" w14:textId="0D71B3DC" w:rsidR="0098091F" w:rsidRPr="00A45826" w:rsidRDefault="0098091F" w:rsidP="0098091F">
            <w:r>
              <w:t>Option A:</w:t>
            </w:r>
          </w:p>
        </w:tc>
        <w:tc>
          <w:tcPr>
            <w:tcW w:w="8120" w:type="dxa"/>
          </w:tcPr>
          <w:p w14:paraId="0085E523" w14:textId="56E95F14" w:rsidR="0098091F" w:rsidRPr="001931E8" w:rsidRDefault="0098091F" w:rsidP="0098091F">
            <w:r w:rsidRPr="001931E8">
              <w:t>BSS</w:t>
            </w:r>
          </w:p>
        </w:tc>
      </w:tr>
      <w:tr w:rsidR="0098091F" w:rsidRPr="00A45826" w14:paraId="4C9215FC" w14:textId="52B6622A" w:rsidTr="00C770D4">
        <w:tc>
          <w:tcPr>
            <w:tcW w:w="1345" w:type="dxa"/>
          </w:tcPr>
          <w:p w14:paraId="67EEBB3E" w14:textId="7820628D" w:rsidR="0098091F" w:rsidRPr="00A45826" w:rsidRDefault="0098091F" w:rsidP="0098091F">
            <w:r>
              <w:t>Option B:</w:t>
            </w:r>
          </w:p>
        </w:tc>
        <w:tc>
          <w:tcPr>
            <w:tcW w:w="8120" w:type="dxa"/>
          </w:tcPr>
          <w:p w14:paraId="39E0C744" w14:textId="51F17714" w:rsidR="0098091F" w:rsidRPr="001931E8" w:rsidRDefault="0098091F" w:rsidP="0098091F">
            <w:r w:rsidRPr="001931E8">
              <w:t xml:space="preserve"> NSS</w:t>
            </w:r>
          </w:p>
        </w:tc>
      </w:tr>
      <w:tr w:rsidR="0098091F" w:rsidRPr="00A45826" w14:paraId="23D4E412" w14:textId="21F5A558" w:rsidTr="00C770D4">
        <w:tc>
          <w:tcPr>
            <w:tcW w:w="1345" w:type="dxa"/>
          </w:tcPr>
          <w:p w14:paraId="1B6243EF" w14:textId="07DE599C" w:rsidR="0098091F" w:rsidRPr="00A45826" w:rsidRDefault="0098091F" w:rsidP="0098091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37721AED" w:rsidR="0098091F" w:rsidRPr="001931E8" w:rsidRDefault="0098091F" w:rsidP="0098091F">
            <w:r w:rsidRPr="001931E8">
              <w:t>OSS</w:t>
            </w:r>
          </w:p>
        </w:tc>
      </w:tr>
      <w:tr w:rsidR="0098091F" w:rsidRPr="00A45826" w14:paraId="237DFA8A" w14:textId="04C6E0D1" w:rsidTr="00C770D4">
        <w:tc>
          <w:tcPr>
            <w:tcW w:w="1345" w:type="dxa"/>
          </w:tcPr>
          <w:p w14:paraId="393E3B84" w14:textId="732C5C50" w:rsidR="0098091F" w:rsidRPr="00A45826" w:rsidRDefault="0098091F" w:rsidP="0098091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2F7FB5B7" w:rsidR="0098091F" w:rsidRPr="001931E8" w:rsidRDefault="0098091F" w:rsidP="0098091F">
            <w:r w:rsidRPr="001931E8">
              <w:t>MSC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1931E8" w:rsidRDefault="00C770D4" w:rsidP="00D3072F"/>
        </w:tc>
      </w:tr>
      <w:tr w:rsidR="00C770D4" w:rsidRPr="00A45826" w14:paraId="2947D4D7" w14:textId="52ADE71C" w:rsidTr="00C770D4">
        <w:tc>
          <w:tcPr>
            <w:tcW w:w="1345" w:type="dxa"/>
          </w:tcPr>
          <w:p w14:paraId="0C8A1B59" w14:textId="0EC1B110"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4AD16211" w:rsidR="00C770D4" w:rsidRPr="001931E8" w:rsidRDefault="0098091F" w:rsidP="00A45826">
            <w:r w:rsidRPr="001931E8">
              <w:t xml:space="preserve">____________ carries </w:t>
            </w:r>
            <w:proofErr w:type="spellStart"/>
            <w:r w:rsidRPr="001931E8">
              <w:t>signalling</w:t>
            </w:r>
            <w:proofErr w:type="spellEnd"/>
            <w:r w:rsidRPr="001931E8">
              <w:t xml:space="preserve"> and synchronizing commands.</w:t>
            </w:r>
          </w:p>
        </w:tc>
      </w:tr>
      <w:tr w:rsidR="0098091F" w:rsidRPr="00A45826" w14:paraId="432BAE32" w14:textId="472860CC" w:rsidTr="00C770D4">
        <w:tc>
          <w:tcPr>
            <w:tcW w:w="1345" w:type="dxa"/>
          </w:tcPr>
          <w:p w14:paraId="43BCF5BA" w14:textId="08A31369" w:rsidR="0098091F" w:rsidRPr="00A45826" w:rsidRDefault="0098091F" w:rsidP="0098091F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7471407B" w:rsidR="0098091F" w:rsidRPr="001931E8" w:rsidRDefault="0098091F" w:rsidP="0098091F">
            <w:r w:rsidRPr="001931E8">
              <w:t>Traffic channels</w:t>
            </w:r>
          </w:p>
        </w:tc>
      </w:tr>
      <w:tr w:rsidR="0098091F" w:rsidRPr="00A45826" w14:paraId="464B0223" w14:textId="5D406D51" w:rsidTr="00C770D4">
        <w:tc>
          <w:tcPr>
            <w:tcW w:w="1345" w:type="dxa"/>
          </w:tcPr>
          <w:p w14:paraId="7DC694E5" w14:textId="720D7088" w:rsidR="0098091F" w:rsidRPr="00A45826" w:rsidRDefault="0098091F" w:rsidP="0098091F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326C73E5" w:rsidR="0098091F" w:rsidRPr="001931E8" w:rsidRDefault="0098091F" w:rsidP="0098091F">
            <w:r w:rsidRPr="001931E8">
              <w:t>Control channels</w:t>
            </w:r>
          </w:p>
        </w:tc>
      </w:tr>
      <w:tr w:rsidR="0098091F" w:rsidRPr="00A45826" w14:paraId="30445C04" w14:textId="2217A41C" w:rsidTr="00C770D4">
        <w:tc>
          <w:tcPr>
            <w:tcW w:w="1345" w:type="dxa"/>
          </w:tcPr>
          <w:p w14:paraId="469DD6C0" w14:textId="6C902CA4" w:rsidR="0098091F" w:rsidRPr="00A45826" w:rsidRDefault="0098091F" w:rsidP="0098091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3EF7DF62" w:rsidR="0098091F" w:rsidRPr="001931E8" w:rsidRDefault="0098091F" w:rsidP="0098091F">
            <w:proofErr w:type="spellStart"/>
            <w:r w:rsidRPr="001931E8">
              <w:t>Signalling</w:t>
            </w:r>
            <w:proofErr w:type="spellEnd"/>
            <w:r w:rsidRPr="001931E8">
              <w:t xml:space="preserve"> channel</w:t>
            </w:r>
          </w:p>
        </w:tc>
      </w:tr>
      <w:tr w:rsidR="0098091F" w:rsidRPr="00A45826" w14:paraId="6F7CD3BA" w14:textId="64E5F94C" w:rsidTr="00C770D4">
        <w:tc>
          <w:tcPr>
            <w:tcW w:w="1345" w:type="dxa"/>
          </w:tcPr>
          <w:p w14:paraId="498ADE3E" w14:textId="23C235A1" w:rsidR="0098091F" w:rsidRPr="00A45826" w:rsidRDefault="0098091F" w:rsidP="0098091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6FCB9E78" w:rsidR="0098091F" w:rsidRPr="001931E8" w:rsidRDefault="0098091F" w:rsidP="0098091F">
            <w:r w:rsidRPr="001931E8">
              <w:t xml:space="preserve"> Forward channels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1931E8" w:rsidRDefault="00C770D4" w:rsidP="00D3072F"/>
        </w:tc>
      </w:tr>
      <w:tr w:rsidR="00F6148B" w:rsidRPr="00A45826" w14:paraId="379082A4" w14:textId="196F4F33" w:rsidTr="00C770D4">
        <w:tc>
          <w:tcPr>
            <w:tcW w:w="1345" w:type="dxa"/>
          </w:tcPr>
          <w:p w14:paraId="44A2E0A2" w14:textId="5EEE963E" w:rsidR="00F6148B" w:rsidRPr="00A45826" w:rsidRDefault="00F6148B" w:rsidP="00F6148B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3191B455" w:rsidR="00F6148B" w:rsidRPr="001931E8" w:rsidRDefault="00F6148B" w:rsidP="00F6148B">
            <w:r w:rsidRPr="001931E8">
              <w:t>Which of the following burst is used to access service from any base station?</w:t>
            </w:r>
          </w:p>
        </w:tc>
      </w:tr>
      <w:tr w:rsidR="00F6148B" w:rsidRPr="00A45826" w14:paraId="51820601" w14:textId="7B405628" w:rsidTr="00C770D4">
        <w:tc>
          <w:tcPr>
            <w:tcW w:w="1345" w:type="dxa"/>
          </w:tcPr>
          <w:p w14:paraId="3DF0949C" w14:textId="1D17591C" w:rsidR="00F6148B" w:rsidRPr="00A45826" w:rsidRDefault="00F6148B" w:rsidP="00F6148B">
            <w:r>
              <w:t>Option A:</w:t>
            </w:r>
          </w:p>
        </w:tc>
        <w:tc>
          <w:tcPr>
            <w:tcW w:w="8120" w:type="dxa"/>
          </w:tcPr>
          <w:p w14:paraId="6E362F65" w14:textId="3DBFEA4F" w:rsidR="00F6148B" w:rsidRPr="001931E8" w:rsidRDefault="00F6148B" w:rsidP="00F6148B">
            <w:r w:rsidRPr="001931E8">
              <w:t>TCH</w:t>
            </w:r>
          </w:p>
        </w:tc>
      </w:tr>
      <w:tr w:rsidR="00F6148B" w:rsidRPr="00A45826" w14:paraId="540A75CB" w14:textId="5EDCD0F0" w:rsidTr="00C770D4">
        <w:tc>
          <w:tcPr>
            <w:tcW w:w="1345" w:type="dxa"/>
          </w:tcPr>
          <w:p w14:paraId="042D2C55" w14:textId="2F8F0749" w:rsidR="00F6148B" w:rsidRPr="00A45826" w:rsidRDefault="00F6148B" w:rsidP="00F6148B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068CB2D7" w:rsidR="00F6148B" w:rsidRPr="001931E8" w:rsidRDefault="00F6148B" w:rsidP="00F6148B">
            <w:r w:rsidRPr="001931E8">
              <w:t>RACH</w:t>
            </w:r>
          </w:p>
        </w:tc>
      </w:tr>
      <w:tr w:rsidR="00F6148B" w:rsidRPr="00A45826" w14:paraId="698FED8B" w14:textId="2DB5F3A7" w:rsidTr="00C770D4">
        <w:tc>
          <w:tcPr>
            <w:tcW w:w="1345" w:type="dxa"/>
          </w:tcPr>
          <w:p w14:paraId="3055E070" w14:textId="400F8C88" w:rsidR="00F6148B" w:rsidRPr="00A45826" w:rsidRDefault="00F6148B" w:rsidP="00F6148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5EB5A949" w:rsidR="00F6148B" w:rsidRPr="001931E8" w:rsidRDefault="00F6148B" w:rsidP="00F6148B">
            <w:r w:rsidRPr="001931E8">
              <w:t>SCH</w:t>
            </w:r>
          </w:p>
        </w:tc>
      </w:tr>
      <w:tr w:rsidR="00F6148B" w:rsidRPr="00A45826" w14:paraId="7279627B" w14:textId="7260C0E6" w:rsidTr="00C770D4">
        <w:tc>
          <w:tcPr>
            <w:tcW w:w="1345" w:type="dxa"/>
          </w:tcPr>
          <w:p w14:paraId="5198EAED" w14:textId="675EEF4F" w:rsidR="00F6148B" w:rsidRPr="00A45826" w:rsidRDefault="00F6148B" w:rsidP="00F6148B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7A2C44C9" w:rsidR="00F6148B" w:rsidRPr="001931E8" w:rsidRDefault="00F6148B" w:rsidP="00F6148B">
            <w:r w:rsidRPr="001931E8">
              <w:t xml:space="preserve"> FCCH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1931E8" w:rsidRDefault="00C770D4" w:rsidP="00D3072F"/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22F2AF70" w:rsidR="00C770D4" w:rsidRPr="001931E8" w:rsidRDefault="00B90148" w:rsidP="00A45826">
            <w:r w:rsidRPr="001931E8">
              <w:t>What is frequency reuse?</w:t>
            </w:r>
          </w:p>
        </w:tc>
      </w:tr>
      <w:tr w:rsidR="00B90148" w:rsidRPr="00A45826" w14:paraId="6811EBEF" w14:textId="5995AE52" w:rsidTr="00C770D4">
        <w:tc>
          <w:tcPr>
            <w:tcW w:w="1345" w:type="dxa"/>
          </w:tcPr>
          <w:p w14:paraId="3CE2E903" w14:textId="7EE9B8AE" w:rsidR="00B90148" w:rsidRPr="00A45826" w:rsidRDefault="00B90148" w:rsidP="00B9014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7BD9EE83" w:rsidR="00B90148" w:rsidRPr="001931E8" w:rsidRDefault="00B90148" w:rsidP="00B90148">
            <w:r w:rsidRPr="001931E8">
              <w:t>Process of selecting and allocating channels</w:t>
            </w:r>
          </w:p>
        </w:tc>
      </w:tr>
      <w:tr w:rsidR="00B90148" w:rsidRPr="00A45826" w14:paraId="7C191F7C" w14:textId="1E2883D7" w:rsidTr="00C770D4">
        <w:tc>
          <w:tcPr>
            <w:tcW w:w="1345" w:type="dxa"/>
          </w:tcPr>
          <w:p w14:paraId="1295137B" w14:textId="3FFA4304" w:rsidR="00B90148" w:rsidRPr="00A45826" w:rsidRDefault="00B90148" w:rsidP="00B9014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577460A5" w:rsidR="00B90148" w:rsidRPr="001931E8" w:rsidRDefault="00B90148" w:rsidP="00B90148">
            <w:r w:rsidRPr="001931E8">
              <w:t>Process of selection of mobile users</w:t>
            </w:r>
          </w:p>
        </w:tc>
      </w:tr>
      <w:tr w:rsidR="00B90148" w:rsidRPr="00A45826" w14:paraId="41CE467C" w14:textId="5FA1073D" w:rsidTr="00C770D4">
        <w:tc>
          <w:tcPr>
            <w:tcW w:w="1345" w:type="dxa"/>
          </w:tcPr>
          <w:p w14:paraId="6AD9D506" w14:textId="03E9EB73" w:rsidR="00B90148" w:rsidRPr="00A45826" w:rsidRDefault="00B90148" w:rsidP="00B9014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50033083" w:rsidR="00B90148" w:rsidRPr="001931E8" w:rsidRDefault="00B90148" w:rsidP="00B90148">
            <w:r w:rsidRPr="001931E8">
              <w:t xml:space="preserve"> Process of selecting frequency of mobile equipment</w:t>
            </w:r>
          </w:p>
        </w:tc>
      </w:tr>
      <w:tr w:rsidR="00B90148" w:rsidRPr="00A45826" w14:paraId="4C51DC00" w14:textId="4DD33325" w:rsidTr="00C770D4">
        <w:tc>
          <w:tcPr>
            <w:tcW w:w="1345" w:type="dxa"/>
          </w:tcPr>
          <w:p w14:paraId="2172CDE7" w14:textId="4C481211" w:rsidR="00B90148" w:rsidRPr="00A45826" w:rsidRDefault="00B90148" w:rsidP="00B9014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6A4C759C" w:rsidR="00B90148" w:rsidRPr="001931E8" w:rsidRDefault="00B90148" w:rsidP="00B90148">
            <w:r w:rsidRPr="001931E8">
              <w:t xml:space="preserve"> Process of selection of number of cells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1931E8" w:rsidRDefault="00C770D4" w:rsidP="00D3072F"/>
        </w:tc>
      </w:tr>
      <w:tr w:rsidR="00C770D4" w:rsidRPr="00A45826" w14:paraId="644EE1DE" w14:textId="2F2624DA" w:rsidTr="00C770D4">
        <w:tc>
          <w:tcPr>
            <w:tcW w:w="1345" w:type="dxa"/>
          </w:tcPr>
          <w:p w14:paraId="4E31B739" w14:textId="75338B5C"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1E6F566D" w:rsidR="00C770D4" w:rsidRPr="001931E8" w:rsidRDefault="00B90148" w:rsidP="00A45826">
            <w:r w:rsidRPr="001931E8">
              <w:t>Which of the following is a universally adopted shape of cell?</w:t>
            </w:r>
          </w:p>
        </w:tc>
      </w:tr>
      <w:tr w:rsidR="00B90148" w:rsidRPr="00A45826" w14:paraId="32C74068" w14:textId="6491F2E9" w:rsidTr="00C770D4">
        <w:tc>
          <w:tcPr>
            <w:tcW w:w="1345" w:type="dxa"/>
          </w:tcPr>
          <w:p w14:paraId="413BEB86" w14:textId="0E0E0E52" w:rsidR="00B90148" w:rsidRPr="00A45826" w:rsidRDefault="00B90148" w:rsidP="00B90148">
            <w:r>
              <w:t>Option A:</w:t>
            </w:r>
          </w:p>
        </w:tc>
        <w:tc>
          <w:tcPr>
            <w:tcW w:w="8120" w:type="dxa"/>
          </w:tcPr>
          <w:p w14:paraId="4E20D05A" w14:textId="50596479" w:rsidR="00B90148" w:rsidRPr="001931E8" w:rsidRDefault="00B90148" w:rsidP="00B90148">
            <w:r w:rsidRPr="001931E8">
              <w:t>Hexagon</w:t>
            </w:r>
          </w:p>
        </w:tc>
      </w:tr>
      <w:tr w:rsidR="00B90148" w:rsidRPr="00A45826" w14:paraId="65A4386E" w14:textId="58131FAC" w:rsidTr="00C770D4">
        <w:tc>
          <w:tcPr>
            <w:tcW w:w="1345" w:type="dxa"/>
          </w:tcPr>
          <w:p w14:paraId="20FEAF9F" w14:textId="0DEB1194" w:rsidR="00B90148" w:rsidRPr="00A45826" w:rsidRDefault="00B90148" w:rsidP="00B9014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326BAA9D" w:rsidR="00B90148" w:rsidRPr="001931E8" w:rsidRDefault="00B90148" w:rsidP="00B90148">
            <w:r w:rsidRPr="001931E8">
              <w:t>Square</w:t>
            </w:r>
          </w:p>
        </w:tc>
      </w:tr>
      <w:tr w:rsidR="00B90148" w:rsidRPr="00A45826" w14:paraId="2867E1B5" w14:textId="7A29D28F" w:rsidTr="00C770D4">
        <w:tc>
          <w:tcPr>
            <w:tcW w:w="1345" w:type="dxa"/>
          </w:tcPr>
          <w:p w14:paraId="6815D3B6" w14:textId="510A299B" w:rsidR="00B90148" w:rsidRPr="00A45826" w:rsidRDefault="00B90148" w:rsidP="00B9014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4327EE16" w:rsidR="00B90148" w:rsidRPr="001931E8" w:rsidRDefault="00B90148" w:rsidP="00B90148">
            <w:r w:rsidRPr="001931E8">
              <w:t>Triangle</w:t>
            </w:r>
          </w:p>
        </w:tc>
      </w:tr>
      <w:tr w:rsidR="00B90148" w:rsidRPr="00A45826" w14:paraId="2F2F4F35" w14:textId="5CBF0261" w:rsidTr="00C770D4">
        <w:tc>
          <w:tcPr>
            <w:tcW w:w="1345" w:type="dxa"/>
          </w:tcPr>
          <w:p w14:paraId="344AA882" w14:textId="40D1F0A8" w:rsidR="00B90148" w:rsidRPr="00A45826" w:rsidRDefault="00B90148" w:rsidP="00B9014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79A213F7" w:rsidR="00B90148" w:rsidRPr="001931E8" w:rsidRDefault="00B90148" w:rsidP="00B90148">
            <w:r w:rsidRPr="001931E8">
              <w:t xml:space="preserve"> Circle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1931E8" w:rsidRDefault="00C770D4" w:rsidP="00D3072F"/>
        </w:tc>
      </w:tr>
      <w:tr w:rsidR="00C770D4" w:rsidRPr="00A45826" w14:paraId="2CD57D64" w14:textId="20A84AD4" w:rsidTr="00C770D4">
        <w:tc>
          <w:tcPr>
            <w:tcW w:w="1345" w:type="dxa"/>
          </w:tcPr>
          <w:p w14:paraId="61AC5F6B" w14:textId="628DB33B"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2266DCA1" w:rsidR="00C770D4" w:rsidRPr="001931E8" w:rsidRDefault="00B90148" w:rsidP="00A45826">
            <w:r w:rsidRPr="001931E8">
              <w:t>What is the full form of UMTS?</w:t>
            </w:r>
          </w:p>
        </w:tc>
      </w:tr>
      <w:tr w:rsidR="00B90148" w:rsidRPr="00A45826" w14:paraId="252D7C39" w14:textId="27FD330C" w:rsidTr="00C770D4">
        <w:tc>
          <w:tcPr>
            <w:tcW w:w="1345" w:type="dxa"/>
          </w:tcPr>
          <w:p w14:paraId="15381FED" w14:textId="43DE438A" w:rsidR="00B90148" w:rsidRPr="00A45826" w:rsidRDefault="00B90148" w:rsidP="00B9014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7C1AA82E" w:rsidR="00B90148" w:rsidRPr="001931E8" w:rsidRDefault="00B90148" w:rsidP="00B90148">
            <w:r w:rsidRPr="001931E8">
              <w:t>Universal Mobile Telephone System</w:t>
            </w:r>
          </w:p>
        </w:tc>
      </w:tr>
      <w:tr w:rsidR="00B90148" w:rsidRPr="00A45826" w14:paraId="66C26AE2" w14:textId="3ED2D066" w:rsidTr="00C770D4">
        <w:tc>
          <w:tcPr>
            <w:tcW w:w="1345" w:type="dxa"/>
          </w:tcPr>
          <w:p w14:paraId="5D03683A" w14:textId="2B82615F" w:rsidR="00B90148" w:rsidRPr="00A45826" w:rsidRDefault="00B90148" w:rsidP="00B9014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4CC0934E" w:rsidR="00B90148" w:rsidRPr="001931E8" w:rsidRDefault="00B90148" w:rsidP="00B90148">
            <w:r w:rsidRPr="001931E8">
              <w:t>Ubiquitous Mobile Telephone System</w:t>
            </w:r>
          </w:p>
        </w:tc>
      </w:tr>
      <w:tr w:rsidR="00B90148" w:rsidRPr="00A45826" w14:paraId="3C7907D4" w14:textId="473BE6F5" w:rsidTr="00C770D4">
        <w:tc>
          <w:tcPr>
            <w:tcW w:w="1345" w:type="dxa"/>
          </w:tcPr>
          <w:p w14:paraId="4B8B5CEF" w14:textId="6A4D1DF0" w:rsidR="00B90148" w:rsidRPr="00A45826" w:rsidRDefault="00B90148" w:rsidP="00B9014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6B8B92F3" w:rsidR="00B90148" w:rsidRPr="001931E8" w:rsidRDefault="00B90148" w:rsidP="00B90148">
            <w:r w:rsidRPr="001931E8">
              <w:t>Ubiquitous Mobile Telemetry System</w:t>
            </w:r>
          </w:p>
        </w:tc>
      </w:tr>
      <w:tr w:rsidR="00B90148" w:rsidRPr="00A45826" w14:paraId="2702F400" w14:textId="46E71845" w:rsidTr="00C770D4">
        <w:tc>
          <w:tcPr>
            <w:tcW w:w="1345" w:type="dxa"/>
          </w:tcPr>
          <w:p w14:paraId="0A2E230A" w14:textId="372D922A" w:rsidR="00B90148" w:rsidRPr="00A45826" w:rsidRDefault="00B90148" w:rsidP="00B9014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2BBA8695" w:rsidR="00B90148" w:rsidRPr="001931E8" w:rsidRDefault="00B90148" w:rsidP="00B90148">
            <w:r w:rsidRPr="001931E8">
              <w:t>Universal Machine Telemedicine System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1931E8" w:rsidRDefault="00C770D4" w:rsidP="00D3072F"/>
        </w:tc>
      </w:tr>
      <w:tr w:rsidR="00C770D4" w:rsidRPr="00A45826" w14:paraId="0255C045" w14:textId="30467871" w:rsidTr="00C770D4">
        <w:tc>
          <w:tcPr>
            <w:tcW w:w="1345" w:type="dxa"/>
          </w:tcPr>
          <w:p w14:paraId="588F08E9" w14:textId="3FE9AA80"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437E8183" w:rsidR="00C770D4" w:rsidRPr="001931E8" w:rsidRDefault="00B90148" w:rsidP="00090303">
            <w:r w:rsidRPr="001931E8">
              <w:t>What is the minimum spectrum allocation required by W-CDMA?</w:t>
            </w:r>
          </w:p>
        </w:tc>
      </w:tr>
      <w:tr w:rsidR="00B90148" w:rsidRPr="00A45826" w14:paraId="4091B95F" w14:textId="39AD6141" w:rsidTr="00C770D4">
        <w:tc>
          <w:tcPr>
            <w:tcW w:w="1345" w:type="dxa"/>
          </w:tcPr>
          <w:p w14:paraId="2EBDC094" w14:textId="18BA1E6A" w:rsidR="00B90148" w:rsidRPr="00A45826" w:rsidRDefault="00B90148" w:rsidP="00B9014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7EB68850" w:rsidR="00B90148" w:rsidRPr="001931E8" w:rsidRDefault="00B90148" w:rsidP="00B90148">
            <w:r w:rsidRPr="001931E8">
              <w:t>5 MHz</w:t>
            </w:r>
          </w:p>
        </w:tc>
      </w:tr>
      <w:tr w:rsidR="00B90148" w:rsidRPr="00A45826" w14:paraId="477C95A5" w14:textId="5C792CB9" w:rsidTr="00C770D4">
        <w:tc>
          <w:tcPr>
            <w:tcW w:w="1345" w:type="dxa"/>
          </w:tcPr>
          <w:p w14:paraId="3181468E" w14:textId="7386E2DD" w:rsidR="00B90148" w:rsidRPr="00A45826" w:rsidRDefault="00B90148" w:rsidP="00B9014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7735A86B" w:rsidR="00B90148" w:rsidRPr="001931E8" w:rsidRDefault="00B90148" w:rsidP="00B90148">
            <w:r w:rsidRPr="001931E8">
              <w:t>20MHz</w:t>
            </w:r>
          </w:p>
        </w:tc>
      </w:tr>
      <w:tr w:rsidR="00B90148" w:rsidRPr="00A45826" w14:paraId="50ABF761" w14:textId="26881025" w:rsidTr="00C770D4">
        <w:tc>
          <w:tcPr>
            <w:tcW w:w="1345" w:type="dxa"/>
          </w:tcPr>
          <w:p w14:paraId="1185AF8A" w14:textId="6694BF97" w:rsidR="00B90148" w:rsidRPr="00A45826" w:rsidRDefault="00B90148" w:rsidP="00B90148">
            <w:r>
              <w:t>Option C:</w:t>
            </w:r>
          </w:p>
        </w:tc>
        <w:tc>
          <w:tcPr>
            <w:tcW w:w="8120" w:type="dxa"/>
          </w:tcPr>
          <w:p w14:paraId="4CE02851" w14:textId="7FF5FD0C" w:rsidR="00B90148" w:rsidRPr="001931E8" w:rsidRDefault="00B90148" w:rsidP="00B90148">
            <w:r w:rsidRPr="001931E8">
              <w:t>1.25 MHz</w:t>
            </w:r>
          </w:p>
        </w:tc>
      </w:tr>
      <w:tr w:rsidR="00B90148" w:rsidRPr="00A45826" w14:paraId="1D001551" w14:textId="0FF452EE" w:rsidTr="00C770D4">
        <w:tc>
          <w:tcPr>
            <w:tcW w:w="1345" w:type="dxa"/>
          </w:tcPr>
          <w:p w14:paraId="703E318E" w14:textId="3B4F26EA" w:rsidR="00B90148" w:rsidRPr="00A45826" w:rsidRDefault="00B90148" w:rsidP="00B9014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19819E6C" w:rsidR="00B90148" w:rsidRPr="001931E8" w:rsidRDefault="00B90148" w:rsidP="00B90148">
            <w:r w:rsidRPr="001931E8">
              <w:t xml:space="preserve">200 </w:t>
            </w:r>
            <w:proofErr w:type="spellStart"/>
            <w:r w:rsidRPr="001931E8">
              <w:t>KHz</w:t>
            </w:r>
            <w:proofErr w:type="spellEnd"/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1931E8" w:rsidRDefault="00C770D4" w:rsidP="00D3072F"/>
        </w:tc>
      </w:tr>
      <w:tr w:rsidR="00C770D4" w:rsidRPr="00A45826" w14:paraId="79011199" w14:textId="36D72ADF" w:rsidTr="00C770D4">
        <w:tc>
          <w:tcPr>
            <w:tcW w:w="1345" w:type="dxa"/>
          </w:tcPr>
          <w:p w14:paraId="058C78C0" w14:textId="4FEDD67B"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57B9EF9F" w:rsidR="00C770D4" w:rsidRPr="001931E8" w:rsidRDefault="00B90148" w:rsidP="00090303">
            <w:r w:rsidRPr="001931E8">
              <w:t>How much increase in spectral efficiency is provided by W-CDMA in comparison to GSM?</w:t>
            </w:r>
          </w:p>
        </w:tc>
      </w:tr>
      <w:tr w:rsidR="00B90148" w:rsidRPr="00A45826" w14:paraId="4508F6F1" w14:textId="61D19359" w:rsidTr="00C770D4">
        <w:tc>
          <w:tcPr>
            <w:tcW w:w="1345" w:type="dxa"/>
          </w:tcPr>
          <w:p w14:paraId="390D0F19" w14:textId="584A73F3" w:rsidR="00B90148" w:rsidRPr="00A45826" w:rsidRDefault="00B90148" w:rsidP="00B9014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2289E450" w:rsidR="00B90148" w:rsidRPr="001931E8" w:rsidRDefault="00B90148" w:rsidP="00B90148">
            <w:r w:rsidRPr="001931E8">
              <w:t>Two times</w:t>
            </w:r>
          </w:p>
        </w:tc>
      </w:tr>
      <w:tr w:rsidR="00B90148" w:rsidRPr="00A45826" w14:paraId="1BCC53CA" w14:textId="56569944" w:rsidTr="00C770D4">
        <w:tc>
          <w:tcPr>
            <w:tcW w:w="1345" w:type="dxa"/>
          </w:tcPr>
          <w:p w14:paraId="03F6529F" w14:textId="3F3E68E2" w:rsidR="00B90148" w:rsidRPr="00A45826" w:rsidRDefault="00B90148" w:rsidP="00B9014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43159B3F" w:rsidR="00B90148" w:rsidRPr="001931E8" w:rsidRDefault="00B90148" w:rsidP="00B90148">
            <w:r w:rsidRPr="001931E8">
              <w:t>Three times</w:t>
            </w:r>
          </w:p>
        </w:tc>
      </w:tr>
      <w:tr w:rsidR="00B90148" w:rsidRPr="00A45826" w14:paraId="74176F0C" w14:textId="78130806" w:rsidTr="00C770D4">
        <w:tc>
          <w:tcPr>
            <w:tcW w:w="1345" w:type="dxa"/>
          </w:tcPr>
          <w:p w14:paraId="08B71E70" w14:textId="6DE6830D" w:rsidR="00B90148" w:rsidRPr="00A45826" w:rsidRDefault="00B90148" w:rsidP="00B9014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2DFB6F38" w:rsidR="00B90148" w:rsidRPr="001931E8" w:rsidRDefault="00B90148" w:rsidP="00B90148">
            <w:r w:rsidRPr="001931E8">
              <w:t xml:space="preserve"> Six times</w:t>
            </w:r>
          </w:p>
        </w:tc>
      </w:tr>
      <w:tr w:rsidR="00B90148" w:rsidRPr="00A45826" w14:paraId="664EC731" w14:textId="0B453A17" w:rsidTr="00C770D4">
        <w:tc>
          <w:tcPr>
            <w:tcW w:w="1345" w:type="dxa"/>
          </w:tcPr>
          <w:p w14:paraId="420C20B0" w14:textId="2555F6B7" w:rsidR="00B90148" w:rsidRPr="00A45826" w:rsidRDefault="00B90148" w:rsidP="00B90148">
            <w:r>
              <w:t>Option D:</w:t>
            </w:r>
          </w:p>
        </w:tc>
        <w:tc>
          <w:tcPr>
            <w:tcW w:w="8120" w:type="dxa"/>
          </w:tcPr>
          <w:p w14:paraId="79D23C79" w14:textId="1B6411F1" w:rsidR="00B90148" w:rsidRPr="001931E8" w:rsidRDefault="00B90148" w:rsidP="00B90148">
            <w:r w:rsidRPr="001931E8">
              <w:t>No increase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1931E8" w:rsidRDefault="00C770D4" w:rsidP="00D3072F"/>
        </w:tc>
      </w:tr>
      <w:tr w:rsidR="00C770D4" w:rsidRPr="00A45826" w14:paraId="38E56799" w14:textId="6CB55E1C" w:rsidTr="00C770D4">
        <w:tc>
          <w:tcPr>
            <w:tcW w:w="1345" w:type="dxa"/>
          </w:tcPr>
          <w:p w14:paraId="10F24247" w14:textId="0313CB4E" w:rsidR="00C770D4" w:rsidRPr="00A45826" w:rsidRDefault="00C770D4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39343649" w:rsidR="00C770D4" w:rsidRPr="001931E8" w:rsidRDefault="00BD3153" w:rsidP="00090303">
            <w:r w:rsidRPr="001931E8">
              <w:t>What layer in the TCP/IP stack is equivalent to the Transport layer of the OSI model?</w:t>
            </w:r>
          </w:p>
        </w:tc>
      </w:tr>
      <w:tr w:rsidR="00BD3153" w:rsidRPr="00A45826" w14:paraId="28539078" w14:textId="167D11D8" w:rsidTr="00C770D4">
        <w:tc>
          <w:tcPr>
            <w:tcW w:w="1345" w:type="dxa"/>
          </w:tcPr>
          <w:p w14:paraId="53C42F33" w14:textId="72E3B9A5" w:rsidR="00BD3153" w:rsidRPr="00A45826" w:rsidRDefault="00BD3153" w:rsidP="00BD3153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723475AD" w:rsidR="00BD3153" w:rsidRPr="001931E8" w:rsidRDefault="00BD3153" w:rsidP="00BD3153">
            <w:r w:rsidRPr="001931E8">
              <w:t>Application</w:t>
            </w:r>
          </w:p>
        </w:tc>
      </w:tr>
      <w:tr w:rsidR="00BD3153" w:rsidRPr="00A45826" w14:paraId="51991EFD" w14:textId="4852721B" w:rsidTr="00C770D4">
        <w:tc>
          <w:tcPr>
            <w:tcW w:w="1345" w:type="dxa"/>
          </w:tcPr>
          <w:p w14:paraId="28DA1660" w14:textId="3A308825" w:rsidR="00BD3153" w:rsidRPr="00A45826" w:rsidRDefault="00BD3153" w:rsidP="00BD315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10D33379" w:rsidR="00BD3153" w:rsidRPr="001931E8" w:rsidRDefault="00BD3153" w:rsidP="00BD3153">
            <w:r w:rsidRPr="001931E8">
              <w:t>Host to host</w:t>
            </w:r>
          </w:p>
        </w:tc>
      </w:tr>
      <w:tr w:rsidR="00BD3153" w:rsidRPr="00A45826" w14:paraId="0740B604" w14:textId="778F8FB8" w:rsidTr="00C770D4">
        <w:tc>
          <w:tcPr>
            <w:tcW w:w="1345" w:type="dxa"/>
          </w:tcPr>
          <w:p w14:paraId="7A46C000" w14:textId="6FF236E3" w:rsidR="00BD3153" w:rsidRPr="00A45826" w:rsidRDefault="00BD3153" w:rsidP="00BD315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540ED3C4" w:rsidR="00BD3153" w:rsidRPr="001931E8" w:rsidRDefault="00BD3153" w:rsidP="00BD3153">
            <w:r w:rsidRPr="001931E8">
              <w:t>Internet</w:t>
            </w:r>
          </w:p>
        </w:tc>
      </w:tr>
      <w:tr w:rsidR="00BD3153" w:rsidRPr="00A45826" w14:paraId="2AF87872" w14:textId="529440E3" w:rsidTr="00C770D4">
        <w:tc>
          <w:tcPr>
            <w:tcW w:w="1345" w:type="dxa"/>
          </w:tcPr>
          <w:p w14:paraId="58936E39" w14:textId="75F5C0CC" w:rsidR="00BD3153" w:rsidRPr="00A45826" w:rsidRDefault="00BD3153" w:rsidP="00BD315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052922FB" w:rsidR="00BD3153" w:rsidRPr="001931E8" w:rsidRDefault="00BD3153" w:rsidP="00BD3153">
            <w:r w:rsidRPr="001931E8">
              <w:t>Network Access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1931E8" w:rsidRDefault="00C770D4" w:rsidP="00D3072F"/>
        </w:tc>
      </w:tr>
      <w:tr w:rsidR="00C770D4" w:rsidRPr="00A45826" w14:paraId="2DB43B3A" w14:textId="78E7916D" w:rsidTr="00C770D4">
        <w:tc>
          <w:tcPr>
            <w:tcW w:w="1345" w:type="dxa"/>
          </w:tcPr>
          <w:p w14:paraId="0919613E" w14:textId="66D0CEFB"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34F5E2B9" w:rsidR="00C770D4" w:rsidRPr="001931E8" w:rsidRDefault="00BD3153" w:rsidP="00090303">
            <w:r w:rsidRPr="001931E8">
              <w:t>What is the condition for handoff?</w:t>
            </w:r>
          </w:p>
        </w:tc>
      </w:tr>
      <w:tr w:rsidR="00BD3153" w:rsidRPr="00A45826" w14:paraId="17B91D8C" w14:textId="6E2B9E31" w:rsidTr="00C770D4">
        <w:tc>
          <w:tcPr>
            <w:tcW w:w="1345" w:type="dxa"/>
          </w:tcPr>
          <w:p w14:paraId="7650E048" w14:textId="03628786" w:rsidR="00BD3153" w:rsidRPr="00A45826" w:rsidRDefault="00BD3153" w:rsidP="00BD315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44FB15E2" w:rsidR="00BD3153" w:rsidRPr="001931E8" w:rsidRDefault="00BD3153" w:rsidP="00BD3153">
            <w:r w:rsidRPr="001931E8">
              <w:t xml:space="preserve">A </w:t>
            </w:r>
            <w:proofErr w:type="gramStart"/>
            <w:r w:rsidRPr="001931E8">
              <w:t>mobile moves</w:t>
            </w:r>
            <w:proofErr w:type="gramEnd"/>
            <w:r w:rsidRPr="001931E8">
              <w:t xml:space="preserve"> into a different cell while in conversation</w:t>
            </w:r>
          </w:p>
        </w:tc>
      </w:tr>
      <w:tr w:rsidR="00BD3153" w:rsidRPr="00A45826" w14:paraId="6817FFCD" w14:textId="08EEE962" w:rsidTr="00C770D4">
        <w:tc>
          <w:tcPr>
            <w:tcW w:w="1345" w:type="dxa"/>
          </w:tcPr>
          <w:p w14:paraId="33AF5336" w14:textId="32946E91" w:rsidR="00BD3153" w:rsidRPr="00A45826" w:rsidRDefault="00BD3153" w:rsidP="00BD3153">
            <w:r>
              <w:t>Option B:</w:t>
            </w:r>
          </w:p>
        </w:tc>
        <w:tc>
          <w:tcPr>
            <w:tcW w:w="8120" w:type="dxa"/>
          </w:tcPr>
          <w:p w14:paraId="507C10D8" w14:textId="72CFCE69" w:rsidR="00BD3153" w:rsidRPr="001931E8" w:rsidRDefault="00BD3153" w:rsidP="00BD3153">
            <w:r w:rsidRPr="001931E8">
              <w:t>A mobile remains in the same cell while in conversation</w:t>
            </w:r>
          </w:p>
        </w:tc>
      </w:tr>
      <w:tr w:rsidR="00BD3153" w:rsidRPr="00A45826" w14:paraId="2A9B0BB6" w14:textId="6945ABB6" w:rsidTr="00C770D4">
        <w:tc>
          <w:tcPr>
            <w:tcW w:w="1345" w:type="dxa"/>
          </w:tcPr>
          <w:p w14:paraId="7BBD5CB8" w14:textId="6CC3E77C" w:rsidR="00BD3153" w:rsidRPr="00A45826" w:rsidRDefault="00BD3153" w:rsidP="00BD315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653B6D4E" w:rsidR="00BD3153" w:rsidRPr="001931E8" w:rsidRDefault="00BD3153" w:rsidP="00BD3153">
            <w:pPr>
              <w:rPr>
                <w:lang w:val="en-IN"/>
              </w:rPr>
            </w:pPr>
            <w:r w:rsidRPr="001931E8">
              <w:t xml:space="preserve">A </w:t>
            </w:r>
            <w:proofErr w:type="gramStart"/>
            <w:r w:rsidRPr="001931E8">
              <w:t>mobile moves</w:t>
            </w:r>
            <w:proofErr w:type="gramEnd"/>
            <w:r w:rsidRPr="001931E8">
              <w:t xml:space="preserve"> to different cell when idle</w:t>
            </w:r>
          </w:p>
        </w:tc>
      </w:tr>
      <w:tr w:rsidR="00BD3153" w:rsidRPr="00A45826" w14:paraId="0A4290D2" w14:textId="46C50B0D" w:rsidTr="00C770D4">
        <w:tc>
          <w:tcPr>
            <w:tcW w:w="1345" w:type="dxa"/>
          </w:tcPr>
          <w:p w14:paraId="191D0B2E" w14:textId="1A0FD750" w:rsidR="00BD3153" w:rsidRPr="00A45826" w:rsidRDefault="00BD3153" w:rsidP="00BD315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4C235AB5" w:rsidR="00BD3153" w:rsidRPr="001931E8" w:rsidRDefault="00BD3153" w:rsidP="00BD3153">
            <w:r w:rsidRPr="001931E8">
              <w:t>A mobile remains in the same cell and is idle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A45826" w:rsidRDefault="00C770D4" w:rsidP="00D3072F"/>
        </w:tc>
        <w:tc>
          <w:tcPr>
            <w:tcW w:w="8120" w:type="dxa"/>
          </w:tcPr>
          <w:p w14:paraId="7FCD4E1C" w14:textId="77777777" w:rsidR="00C770D4" w:rsidRPr="001931E8" w:rsidRDefault="00C770D4" w:rsidP="00D3072F"/>
        </w:tc>
      </w:tr>
      <w:tr w:rsidR="00C770D4" w:rsidRPr="00A45826" w14:paraId="161E8A86" w14:textId="468315A0" w:rsidTr="00C770D4">
        <w:tc>
          <w:tcPr>
            <w:tcW w:w="1345" w:type="dxa"/>
          </w:tcPr>
          <w:p w14:paraId="53D10E4D" w14:textId="7CCF4884" w:rsidR="00C770D4" w:rsidRPr="00A45826" w:rsidRDefault="00C770D4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07FDED36" w:rsidR="00C770D4" w:rsidRPr="001931E8" w:rsidRDefault="003D3044" w:rsidP="00090303">
            <w:r w:rsidRPr="001931E8">
              <w:t>An interconnected collection of piconet is called ___________</w:t>
            </w:r>
          </w:p>
        </w:tc>
      </w:tr>
      <w:tr w:rsidR="003D3044" w:rsidRPr="00A45826" w14:paraId="3536FECE" w14:textId="30EAD99B" w:rsidTr="00C770D4">
        <w:tc>
          <w:tcPr>
            <w:tcW w:w="1345" w:type="dxa"/>
          </w:tcPr>
          <w:p w14:paraId="2CB4F565" w14:textId="061CCDCD" w:rsidR="003D3044" w:rsidRPr="00A45826" w:rsidRDefault="003D3044" w:rsidP="003D304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15138ACE" w:rsidR="003D3044" w:rsidRPr="001931E8" w:rsidRDefault="003D3044" w:rsidP="003D3044">
            <w:proofErr w:type="spellStart"/>
            <w:r w:rsidRPr="001931E8">
              <w:t>scatternet</w:t>
            </w:r>
            <w:proofErr w:type="spellEnd"/>
          </w:p>
        </w:tc>
      </w:tr>
      <w:tr w:rsidR="003D3044" w:rsidRPr="00A45826" w14:paraId="5A540CCC" w14:textId="4A01E6AC" w:rsidTr="00C770D4">
        <w:tc>
          <w:tcPr>
            <w:tcW w:w="1345" w:type="dxa"/>
          </w:tcPr>
          <w:p w14:paraId="19D9F9E2" w14:textId="0E3E4654" w:rsidR="003D3044" w:rsidRPr="00A45826" w:rsidRDefault="003D3044" w:rsidP="003D3044">
            <w:r>
              <w:t>Option B:</w:t>
            </w:r>
          </w:p>
        </w:tc>
        <w:tc>
          <w:tcPr>
            <w:tcW w:w="8120" w:type="dxa"/>
          </w:tcPr>
          <w:p w14:paraId="45FB2BA0" w14:textId="60CD7205" w:rsidR="003D3044" w:rsidRPr="001931E8" w:rsidRDefault="003D3044" w:rsidP="003D3044">
            <w:proofErr w:type="spellStart"/>
            <w:r w:rsidRPr="001931E8">
              <w:t>micronet</w:t>
            </w:r>
            <w:proofErr w:type="spellEnd"/>
          </w:p>
        </w:tc>
      </w:tr>
      <w:tr w:rsidR="003D3044" w:rsidRPr="00A45826" w14:paraId="57E95000" w14:textId="0BF3B3ED" w:rsidTr="00C770D4">
        <w:tc>
          <w:tcPr>
            <w:tcW w:w="1345" w:type="dxa"/>
          </w:tcPr>
          <w:p w14:paraId="657BC2B4" w14:textId="67785413" w:rsidR="003D3044" w:rsidRPr="00A45826" w:rsidRDefault="003D3044" w:rsidP="003D304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585A26B8" w:rsidR="003D3044" w:rsidRPr="001931E8" w:rsidRDefault="003D3044" w:rsidP="003D3044">
            <w:proofErr w:type="spellStart"/>
            <w:r w:rsidRPr="001931E8">
              <w:t>mininet</w:t>
            </w:r>
            <w:proofErr w:type="spellEnd"/>
          </w:p>
        </w:tc>
      </w:tr>
      <w:tr w:rsidR="003D3044" w:rsidRPr="00A45826" w14:paraId="50390D27" w14:textId="01224610" w:rsidTr="00C770D4">
        <w:tc>
          <w:tcPr>
            <w:tcW w:w="1345" w:type="dxa"/>
          </w:tcPr>
          <w:p w14:paraId="2CAEFD52" w14:textId="590D1F58" w:rsidR="003D3044" w:rsidRPr="00A45826" w:rsidRDefault="003D3044" w:rsidP="003D304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5EC98180" w:rsidR="003D3044" w:rsidRPr="001931E8" w:rsidRDefault="003D3044" w:rsidP="003D3044">
            <w:r w:rsidRPr="001931E8">
              <w:t xml:space="preserve"> multinet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D3072F"/>
        </w:tc>
        <w:tc>
          <w:tcPr>
            <w:tcW w:w="8120" w:type="dxa"/>
          </w:tcPr>
          <w:p w14:paraId="314605CD" w14:textId="77777777" w:rsidR="00C770D4" w:rsidRPr="001931E8" w:rsidRDefault="00C770D4" w:rsidP="00D3072F"/>
        </w:tc>
      </w:tr>
      <w:tr w:rsidR="00C770D4" w:rsidRPr="00A45826" w14:paraId="3E0248B9" w14:textId="678CF633" w:rsidTr="00C770D4">
        <w:tc>
          <w:tcPr>
            <w:tcW w:w="1345" w:type="dxa"/>
          </w:tcPr>
          <w:p w14:paraId="04F1742B" w14:textId="4DDCD5AA" w:rsidR="00C770D4" w:rsidRPr="00A45826" w:rsidRDefault="00C770D4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67384C16" w:rsidR="00C770D4" w:rsidRPr="001931E8" w:rsidRDefault="001D5812" w:rsidP="00090303">
            <w:r w:rsidRPr="001931E8">
              <w:t xml:space="preserve">A </w:t>
            </w:r>
            <w:proofErr w:type="spellStart"/>
            <w:r w:rsidRPr="001931E8">
              <w:t>scatternet</w:t>
            </w:r>
            <w:proofErr w:type="spellEnd"/>
            <w:r w:rsidRPr="001931E8">
              <w:t xml:space="preserve"> can have maximum __________</w:t>
            </w:r>
          </w:p>
        </w:tc>
      </w:tr>
      <w:tr w:rsidR="001D5812" w:rsidRPr="00A45826" w14:paraId="14DE550D" w14:textId="498BFD95" w:rsidTr="00C770D4">
        <w:tc>
          <w:tcPr>
            <w:tcW w:w="1345" w:type="dxa"/>
          </w:tcPr>
          <w:p w14:paraId="78ACB666" w14:textId="4763C1C3" w:rsidR="001D5812" w:rsidRPr="00A45826" w:rsidRDefault="001D5812" w:rsidP="001D581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682FB6A8" w:rsidR="001D5812" w:rsidRPr="001931E8" w:rsidRDefault="001D5812" w:rsidP="001D5812">
            <w:r w:rsidRPr="001931E8">
              <w:t>10 piconets</w:t>
            </w:r>
          </w:p>
        </w:tc>
      </w:tr>
      <w:tr w:rsidR="001D5812" w:rsidRPr="00A45826" w14:paraId="1216D644" w14:textId="663D9634" w:rsidTr="00C770D4">
        <w:tc>
          <w:tcPr>
            <w:tcW w:w="1345" w:type="dxa"/>
          </w:tcPr>
          <w:p w14:paraId="3071A013" w14:textId="56F31B1B" w:rsidR="001D5812" w:rsidRPr="00A45826" w:rsidRDefault="001D5812" w:rsidP="001D581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510CC20B" w:rsidR="001D5812" w:rsidRPr="001931E8" w:rsidRDefault="001D5812" w:rsidP="001D5812">
            <w:r w:rsidRPr="001931E8">
              <w:t>20 piconets</w:t>
            </w:r>
          </w:p>
        </w:tc>
      </w:tr>
      <w:tr w:rsidR="001D5812" w:rsidRPr="00A45826" w14:paraId="1405BAEB" w14:textId="185B599B" w:rsidTr="00C770D4">
        <w:tc>
          <w:tcPr>
            <w:tcW w:w="1345" w:type="dxa"/>
          </w:tcPr>
          <w:p w14:paraId="1126AE9F" w14:textId="04FF7333" w:rsidR="001D5812" w:rsidRPr="00A45826" w:rsidRDefault="001D5812" w:rsidP="001D581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63CB49ED" w:rsidR="001D5812" w:rsidRPr="001931E8" w:rsidRDefault="001D5812" w:rsidP="001D5812">
            <w:r w:rsidRPr="001931E8">
              <w:t>30 piconets</w:t>
            </w:r>
          </w:p>
        </w:tc>
      </w:tr>
      <w:tr w:rsidR="001D5812" w:rsidRPr="00A45826" w14:paraId="52085828" w14:textId="04722772" w:rsidTr="00C770D4">
        <w:tc>
          <w:tcPr>
            <w:tcW w:w="1345" w:type="dxa"/>
          </w:tcPr>
          <w:p w14:paraId="3AE082D7" w14:textId="71E1F84C" w:rsidR="001D5812" w:rsidRPr="00A45826" w:rsidRDefault="001D5812" w:rsidP="001D581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1598233C" w:rsidR="001D5812" w:rsidRPr="001931E8" w:rsidRDefault="001D5812" w:rsidP="001D5812">
            <w:r w:rsidRPr="001931E8">
              <w:t>40 piconets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D3072F"/>
        </w:tc>
        <w:tc>
          <w:tcPr>
            <w:tcW w:w="8120" w:type="dxa"/>
          </w:tcPr>
          <w:p w14:paraId="52743907" w14:textId="77777777" w:rsidR="00C770D4" w:rsidRPr="001931E8" w:rsidRDefault="00C770D4" w:rsidP="00D3072F"/>
        </w:tc>
      </w:tr>
      <w:tr w:rsidR="00C770D4" w:rsidRPr="00A45826" w14:paraId="4F51CE7D" w14:textId="79B4FBBA" w:rsidTr="00C770D4">
        <w:tc>
          <w:tcPr>
            <w:tcW w:w="1345" w:type="dxa"/>
          </w:tcPr>
          <w:p w14:paraId="75B8D860" w14:textId="4262B4FD" w:rsidR="00C770D4" w:rsidRPr="00A45826" w:rsidRDefault="00C770D4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48C9B6AA" w:rsidR="00C770D4" w:rsidRPr="001931E8" w:rsidRDefault="00865BF1" w:rsidP="00090303">
            <w:r w:rsidRPr="001931E8">
              <w:t>Which of the following is not a standard of WLAN?</w:t>
            </w:r>
          </w:p>
        </w:tc>
      </w:tr>
      <w:tr w:rsidR="00865BF1" w:rsidRPr="00A45826" w14:paraId="0590B5D2" w14:textId="3B243E10" w:rsidTr="00C770D4">
        <w:tc>
          <w:tcPr>
            <w:tcW w:w="1345" w:type="dxa"/>
          </w:tcPr>
          <w:p w14:paraId="106B75BE" w14:textId="49FC5F54" w:rsidR="00865BF1" w:rsidRPr="00A45826" w:rsidRDefault="00865BF1" w:rsidP="00865BF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48A773DB" w:rsidR="00865BF1" w:rsidRPr="001931E8" w:rsidRDefault="00865BF1" w:rsidP="00865BF1">
            <w:r w:rsidRPr="001931E8">
              <w:t>HIPER-LAN</w:t>
            </w:r>
          </w:p>
        </w:tc>
      </w:tr>
      <w:tr w:rsidR="00865BF1" w:rsidRPr="00A45826" w14:paraId="478C303D" w14:textId="0DC915CD" w:rsidTr="00C770D4">
        <w:tc>
          <w:tcPr>
            <w:tcW w:w="1345" w:type="dxa"/>
          </w:tcPr>
          <w:p w14:paraId="1B9BEAD2" w14:textId="71D66C0F" w:rsidR="00865BF1" w:rsidRPr="00A45826" w:rsidRDefault="00865BF1" w:rsidP="00865BF1">
            <w:r>
              <w:t>Option B:</w:t>
            </w:r>
          </w:p>
        </w:tc>
        <w:tc>
          <w:tcPr>
            <w:tcW w:w="8120" w:type="dxa"/>
          </w:tcPr>
          <w:p w14:paraId="76560DD8" w14:textId="6E05B34F" w:rsidR="00865BF1" w:rsidRPr="001931E8" w:rsidRDefault="00865BF1" w:rsidP="00865BF1">
            <w:r w:rsidRPr="001931E8">
              <w:t xml:space="preserve"> HIPERLAN/2</w:t>
            </w:r>
          </w:p>
        </w:tc>
      </w:tr>
      <w:tr w:rsidR="00865BF1" w:rsidRPr="00A45826" w14:paraId="30FDD628" w14:textId="17DBD686" w:rsidTr="00C770D4">
        <w:tc>
          <w:tcPr>
            <w:tcW w:w="1345" w:type="dxa"/>
          </w:tcPr>
          <w:p w14:paraId="6823659B" w14:textId="7B010980" w:rsidR="00865BF1" w:rsidRPr="00A45826" w:rsidRDefault="00865BF1" w:rsidP="00865BF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6695CEB0" w:rsidR="00865BF1" w:rsidRPr="001931E8" w:rsidRDefault="00865BF1" w:rsidP="00865BF1">
            <w:r w:rsidRPr="001931E8">
              <w:t>IEEE 802.11b</w:t>
            </w:r>
          </w:p>
        </w:tc>
      </w:tr>
      <w:tr w:rsidR="00865BF1" w:rsidRPr="00A45826" w14:paraId="456B4AE4" w14:textId="1706DB3B" w:rsidTr="00C770D4">
        <w:tc>
          <w:tcPr>
            <w:tcW w:w="1345" w:type="dxa"/>
          </w:tcPr>
          <w:p w14:paraId="150D971F" w14:textId="773D054B" w:rsidR="00865BF1" w:rsidRPr="00A45826" w:rsidRDefault="00865BF1" w:rsidP="00865BF1">
            <w:r>
              <w:t>Option D:</w:t>
            </w:r>
          </w:p>
        </w:tc>
        <w:tc>
          <w:tcPr>
            <w:tcW w:w="8120" w:type="dxa"/>
          </w:tcPr>
          <w:p w14:paraId="7D153721" w14:textId="2BE4C75B" w:rsidR="00865BF1" w:rsidRPr="001931E8" w:rsidRDefault="00865BF1" w:rsidP="00865BF1">
            <w:r w:rsidRPr="001931E8">
              <w:t>AMPS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D3072F"/>
        </w:tc>
        <w:tc>
          <w:tcPr>
            <w:tcW w:w="8120" w:type="dxa"/>
          </w:tcPr>
          <w:p w14:paraId="5EA34ED4" w14:textId="77777777" w:rsidR="00C770D4" w:rsidRPr="001931E8" w:rsidRDefault="00C770D4" w:rsidP="00D3072F"/>
        </w:tc>
      </w:tr>
      <w:tr w:rsidR="00C770D4" w:rsidRPr="00A45826" w14:paraId="7CEE8C04" w14:textId="5E42B2CF" w:rsidTr="00C770D4">
        <w:tc>
          <w:tcPr>
            <w:tcW w:w="1345" w:type="dxa"/>
          </w:tcPr>
          <w:p w14:paraId="6D94B4F2" w14:textId="7C7B88A5" w:rsidR="00C770D4" w:rsidRPr="00A45826" w:rsidRDefault="00C770D4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029BEC60" w:rsidR="00C770D4" w:rsidRPr="001931E8" w:rsidRDefault="00865BF1" w:rsidP="00090303">
            <w:r w:rsidRPr="001931E8">
              <w:t xml:space="preserve">What is the name of the European WLAN standard that provides user data rate </w:t>
            </w:r>
            <w:proofErr w:type="spellStart"/>
            <w:r w:rsidRPr="001931E8">
              <w:t>upto</w:t>
            </w:r>
            <w:proofErr w:type="spellEnd"/>
            <w:r w:rsidRPr="001931E8">
              <w:t xml:space="preserve"> 54 Mbps?</w:t>
            </w:r>
          </w:p>
        </w:tc>
      </w:tr>
      <w:tr w:rsidR="00865BF1" w:rsidRPr="00A45826" w14:paraId="1A919582" w14:textId="4F20C504" w:rsidTr="00C770D4">
        <w:tc>
          <w:tcPr>
            <w:tcW w:w="1345" w:type="dxa"/>
          </w:tcPr>
          <w:p w14:paraId="667E6911" w14:textId="587E101D" w:rsidR="00865BF1" w:rsidRPr="00A45826" w:rsidRDefault="00865BF1" w:rsidP="00865BF1">
            <w:r>
              <w:t>Option A:</w:t>
            </w:r>
          </w:p>
        </w:tc>
        <w:tc>
          <w:tcPr>
            <w:tcW w:w="8120" w:type="dxa"/>
          </w:tcPr>
          <w:p w14:paraId="37331274" w14:textId="3C337CF0" w:rsidR="00865BF1" w:rsidRPr="001931E8" w:rsidRDefault="00865BF1" w:rsidP="00865BF1">
            <w:r w:rsidRPr="001931E8">
              <w:t>UNII</w:t>
            </w:r>
          </w:p>
        </w:tc>
      </w:tr>
      <w:tr w:rsidR="00865BF1" w:rsidRPr="00A45826" w14:paraId="403A8FB5" w14:textId="42AF1F63" w:rsidTr="00C770D4">
        <w:tc>
          <w:tcPr>
            <w:tcW w:w="1345" w:type="dxa"/>
          </w:tcPr>
          <w:p w14:paraId="5E215805" w14:textId="42F8A927" w:rsidR="00865BF1" w:rsidRPr="00A45826" w:rsidRDefault="00865BF1" w:rsidP="00865BF1">
            <w:r>
              <w:t>Option B:</w:t>
            </w:r>
          </w:p>
        </w:tc>
        <w:tc>
          <w:tcPr>
            <w:tcW w:w="8120" w:type="dxa"/>
          </w:tcPr>
          <w:p w14:paraId="5353FDBE" w14:textId="73BC8729" w:rsidR="00865BF1" w:rsidRPr="001931E8" w:rsidRDefault="00865BF1" w:rsidP="00865BF1">
            <w:r w:rsidRPr="001931E8">
              <w:t>WISP</w:t>
            </w:r>
          </w:p>
        </w:tc>
      </w:tr>
      <w:tr w:rsidR="00865BF1" w:rsidRPr="00A45826" w14:paraId="428B309F" w14:textId="35D1A73A" w:rsidTr="00C770D4">
        <w:tc>
          <w:tcPr>
            <w:tcW w:w="1345" w:type="dxa"/>
          </w:tcPr>
          <w:p w14:paraId="21A7EF11" w14:textId="7B6A9590" w:rsidR="00865BF1" w:rsidRPr="00A45826" w:rsidRDefault="00865BF1" w:rsidP="00865BF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399A65C3" w:rsidR="00865BF1" w:rsidRPr="001931E8" w:rsidRDefault="00865BF1" w:rsidP="00865BF1">
            <w:r w:rsidRPr="001931E8">
              <w:t>MMAC</w:t>
            </w:r>
          </w:p>
        </w:tc>
      </w:tr>
      <w:tr w:rsidR="00865BF1" w:rsidRPr="00A45826" w14:paraId="3D69F143" w14:textId="4BB14914" w:rsidTr="00C770D4">
        <w:tc>
          <w:tcPr>
            <w:tcW w:w="1345" w:type="dxa"/>
          </w:tcPr>
          <w:p w14:paraId="70D52E9B" w14:textId="401186BB" w:rsidR="00865BF1" w:rsidRPr="00A45826" w:rsidRDefault="00865BF1" w:rsidP="00865BF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12F964CC" w:rsidR="00865BF1" w:rsidRPr="001931E8" w:rsidRDefault="00865BF1" w:rsidP="00865BF1">
            <w:r w:rsidRPr="001931E8">
              <w:t>HIPERLAN/2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A45826" w:rsidRDefault="00C770D4" w:rsidP="00D3072F"/>
        </w:tc>
        <w:tc>
          <w:tcPr>
            <w:tcW w:w="8120" w:type="dxa"/>
          </w:tcPr>
          <w:p w14:paraId="72EFC83E" w14:textId="77777777" w:rsidR="00C770D4" w:rsidRPr="001931E8" w:rsidRDefault="00C770D4" w:rsidP="00D3072F"/>
        </w:tc>
      </w:tr>
      <w:tr w:rsidR="00C770D4" w:rsidRPr="00A45826" w14:paraId="430B188A" w14:textId="61DD06DD" w:rsidTr="00C770D4">
        <w:tc>
          <w:tcPr>
            <w:tcW w:w="1345" w:type="dxa"/>
          </w:tcPr>
          <w:p w14:paraId="3C5FD214" w14:textId="010B547D" w:rsidR="00C770D4" w:rsidRPr="00A45826" w:rsidRDefault="00C770D4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0D7652B4" w:rsidR="00C770D4" w:rsidRPr="001931E8" w:rsidRDefault="004010EE" w:rsidP="00090303">
            <w:r w:rsidRPr="001931E8">
              <w:t>Android is__</w:t>
            </w:r>
          </w:p>
        </w:tc>
      </w:tr>
      <w:tr w:rsidR="00C770D4" w:rsidRPr="00A45826" w14:paraId="2DDAB97E" w14:textId="4755187E" w:rsidTr="00C770D4">
        <w:tc>
          <w:tcPr>
            <w:tcW w:w="1345" w:type="dxa"/>
          </w:tcPr>
          <w:p w14:paraId="1BB946B8" w14:textId="75D9D01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1CB1192C" w:rsidR="00C770D4" w:rsidRPr="001931E8" w:rsidRDefault="004010EE" w:rsidP="00090303">
            <w:r w:rsidRPr="001931E8">
              <w:t>Web browser</w:t>
            </w:r>
          </w:p>
        </w:tc>
      </w:tr>
      <w:tr w:rsidR="00C770D4" w:rsidRPr="00A45826" w14:paraId="29D535B7" w14:textId="2D17667B" w:rsidTr="00C770D4">
        <w:tc>
          <w:tcPr>
            <w:tcW w:w="1345" w:type="dxa"/>
          </w:tcPr>
          <w:p w14:paraId="3B0AD68A" w14:textId="7B909CBC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1B5134E9" w:rsidR="00C770D4" w:rsidRPr="001931E8" w:rsidRDefault="004010EE" w:rsidP="00090303">
            <w:r w:rsidRPr="001931E8">
              <w:t>Web server</w:t>
            </w:r>
          </w:p>
        </w:tc>
      </w:tr>
      <w:tr w:rsidR="00C770D4" w:rsidRPr="00A45826" w14:paraId="3B08901B" w14:textId="7EF88FB7" w:rsidTr="00C770D4">
        <w:tc>
          <w:tcPr>
            <w:tcW w:w="1345" w:type="dxa"/>
          </w:tcPr>
          <w:p w14:paraId="737A6F31" w14:textId="6ED85061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1CE1342B" w:rsidR="00C770D4" w:rsidRPr="001931E8" w:rsidRDefault="004010EE" w:rsidP="00090303">
            <w:r w:rsidRPr="001931E8">
              <w:t>Operating System</w:t>
            </w:r>
          </w:p>
        </w:tc>
      </w:tr>
      <w:tr w:rsidR="00C770D4" w:rsidRPr="00A45826" w14:paraId="0BE30EEA" w14:textId="43B69504" w:rsidTr="00C770D4">
        <w:tc>
          <w:tcPr>
            <w:tcW w:w="1345" w:type="dxa"/>
          </w:tcPr>
          <w:p w14:paraId="528D2576" w14:textId="1C4A70D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50801B3D" w:rsidR="00C770D4" w:rsidRPr="001931E8" w:rsidRDefault="004010EE" w:rsidP="00090303">
            <w:r w:rsidRPr="001931E8">
              <w:t>Block Chain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A45826" w:rsidRDefault="00C770D4" w:rsidP="00D3072F"/>
        </w:tc>
        <w:tc>
          <w:tcPr>
            <w:tcW w:w="8120" w:type="dxa"/>
          </w:tcPr>
          <w:p w14:paraId="2000C148" w14:textId="77777777" w:rsidR="00C770D4" w:rsidRPr="001931E8" w:rsidRDefault="00C770D4" w:rsidP="00D3072F"/>
        </w:tc>
      </w:tr>
      <w:tr w:rsidR="00C770D4" w:rsidRPr="00A45826" w14:paraId="040813F9" w14:textId="5741C0DD" w:rsidTr="00C770D4">
        <w:tc>
          <w:tcPr>
            <w:tcW w:w="1345" w:type="dxa"/>
          </w:tcPr>
          <w:p w14:paraId="563D2D84" w14:textId="5EE8D294" w:rsidR="00C770D4" w:rsidRPr="00A45826" w:rsidRDefault="00C770D4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4B614FFF" w:rsidR="00C770D4" w:rsidRPr="001931E8" w:rsidRDefault="004010EE" w:rsidP="00090303">
            <w:r w:rsidRPr="001931E8">
              <w:t>The process of transforming plain text into unreadable text.</w:t>
            </w:r>
          </w:p>
        </w:tc>
      </w:tr>
      <w:tr w:rsidR="004010EE" w:rsidRPr="00A45826" w14:paraId="35205086" w14:textId="701473CC" w:rsidTr="00C770D4">
        <w:tc>
          <w:tcPr>
            <w:tcW w:w="1345" w:type="dxa"/>
          </w:tcPr>
          <w:p w14:paraId="44F2E3F7" w14:textId="299A375B" w:rsidR="004010EE" w:rsidRPr="00A45826" w:rsidRDefault="004010EE" w:rsidP="004010EE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439DDFC6" w:rsidR="004010EE" w:rsidRPr="001931E8" w:rsidRDefault="004010EE" w:rsidP="004010EE">
            <w:r w:rsidRPr="001931E8">
              <w:t>Decryption</w:t>
            </w:r>
          </w:p>
        </w:tc>
      </w:tr>
      <w:tr w:rsidR="004010EE" w:rsidRPr="00A45826" w14:paraId="1ABA676A" w14:textId="2B38450B" w:rsidTr="00C770D4">
        <w:tc>
          <w:tcPr>
            <w:tcW w:w="1345" w:type="dxa"/>
          </w:tcPr>
          <w:p w14:paraId="33BDFDB2" w14:textId="037E9156" w:rsidR="004010EE" w:rsidRPr="00A45826" w:rsidRDefault="004010EE" w:rsidP="004010EE">
            <w:r>
              <w:t>Option B:</w:t>
            </w:r>
          </w:p>
        </w:tc>
        <w:tc>
          <w:tcPr>
            <w:tcW w:w="8120" w:type="dxa"/>
          </w:tcPr>
          <w:p w14:paraId="28BD7B55" w14:textId="1B46578A" w:rsidR="004010EE" w:rsidRPr="001931E8" w:rsidRDefault="006479C9" w:rsidP="004010EE">
            <w:r w:rsidRPr="001931E8">
              <w:t>Encryption</w:t>
            </w:r>
          </w:p>
        </w:tc>
      </w:tr>
      <w:tr w:rsidR="004010EE" w:rsidRPr="00A45826" w14:paraId="2712A9F8" w14:textId="70DC5595" w:rsidTr="00C770D4">
        <w:tc>
          <w:tcPr>
            <w:tcW w:w="1345" w:type="dxa"/>
          </w:tcPr>
          <w:p w14:paraId="7C1E0780" w14:textId="0ECDAD50" w:rsidR="004010EE" w:rsidRPr="00A45826" w:rsidRDefault="004010EE" w:rsidP="004010EE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0270D7FE" w:rsidR="004010EE" w:rsidRPr="001931E8" w:rsidRDefault="004010EE" w:rsidP="004010EE">
            <w:r w:rsidRPr="001931E8">
              <w:t>Network Securi</w:t>
            </w:r>
            <w:r w:rsidR="006479C9" w:rsidRPr="001931E8">
              <w:t>ty</w:t>
            </w:r>
          </w:p>
        </w:tc>
      </w:tr>
      <w:tr w:rsidR="004010EE" w:rsidRPr="00A45826" w14:paraId="722E4208" w14:textId="3B9C3C08" w:rsidTr="00C770D4">
        <w:tc>
          <w:tcPr>
            <w:tcW w:w="1345" w:type="dxa"/>
          </w:tcPr>
          <w:p w14:paraId="120F5B4D" w14:textId="7E228ED0" w:rsidR="004010EE" w:rsidRPr="00A45826" w:rsidRDefault="004010EE" w:rsidP="004010EE">
            <w:r>
              <w:lastRenderedPageBreak/>
              <w:t>Option D:</w:t>
            </w:r>
          </w:p>
        </w:tc>
        <w:tc>
          <w:tcPr>
            <w:tcW w:w="8120" w:type="dxa"/>
          </w:tcPr>
          <w:p w14:paraId="73B7CB1B" w14:textId="464FE200" w:rsidR="004010EE" w:rsidRPr="001931E8" w:rsidRDefault="004010EE" w:rsidP="004010EE">
            <w:r w:rsidRPr="001931E8">
              <w:t>Information Hiding</w:t>
            </w:r>
          </w:p>
        </w:tc>
      </w:tr>
      <w:tr w:rsidR="00C770D4" w:rsidRPr="00A45826" w14:paraId="1330FB71" w14:textId="7B45AA80" w:rsidTr="00C770D4">
        <w:tc>
          <w:tcPr>
            <w:tcW w:w="1345" w:type="dxa"/>
          </w:tcPr>
          <w:p w14:paraId="73A81B6C" w14:textId="77777777" w:rsidR="00C770D4" w:rsidRPr="00A45826" w:rsidRDefault="00C770D4" w:rsidP="00D3072F"/>
        </w:tc>
        <w:tc>
          <w:tcPr>
            <w:tcW w:w="8120" w:type="dxa"/>
          </w:tcPr>
          <w:p w14:paraId="3AAADE6C" w14:textId="77777777" w:rsidR="00C770D4" w:rsidRPr="001931E8" w:rsidRDefault="00C770D4" w:rsidP="00D3072F"/>
        </w:tc>
      </w:tr>
      <w:tr w:rsidR="00C770D4" w:rsidRPr="00A45826" w14:paraId="5DB7570E" w14:textId="25768789" w:rsidTr="00C770D4">
        <w:tc>
          <w:tcPr>
            <w:tcW w:w="1345" w:type="dxa"/>
          </w:tcPr>
          <w:p w14:paraId="592AE59B" w14:textId="221F50E7" w:rsidR="00C770D4" w:rsidRPr="00A45826" w:rsidRDefault="00C770D4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38DCE284" w:rsidR="00C770D4" w:rsidRPr="001931E8" w:rsidRDefault="000675AC" w:rsidP="00090303">
            <w:r w:rsidRPr="001931E8">
              <w:t>The full form of SSL is</w:t>
            </w:r>
          </w:p>
        </w:tc>
      </w:tr>
      <w:tr w:rsidR="000675AC" w:rsidRPr="00A45826" w14:paraId="01DDC195" w14:textId="08616718" w:rsidTr="00C770D4">
        <w:tc>
          <w:tcPr>
            <w:tcW w:w="1345" w:type="dxa"/>
          </w:tcPr>
          <w:p w14:paraId="5D939591" w14:textId="27DDAC2A" w:rsidR="000675AC" w:rsidRPr="00A45826" w:rsidRDefault="000675AC" w:rsidP="000675A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14FBDE0E" w:rsidR="000675AC" w:rsidRPr="001931E8" w:rsidRDefault="000675AC" w:rsidP="000675AC">
            <w:r w:rsidRPr="001931E8">
              <w:t xml:space="preserve">Serial Session Layer </w:t>
            </w:r>
          </w:p>
        </w:tc>
      </w:tr>
      <w:tr w:rsidR="000675AC" w:rsidRPr="00A45826" w14:paraId="57AF1DEA" w14:textId="342E90F6" w:rsidTr="00C770D4">
        <w:tc>
          <w:tcPr>
            <w:tcW w:w="1345" w:type="dxa"/>
          </w:tcPr>
          <w:p w14:paraId="335825CE" w14:textId="7BEC008A" w:rsidR="000675AC" w:rsidRPr="00A45826" w:rsidRDefault="000675AC" w:rsidP="000675A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370D063E" w:rsidR="000675AC" w:rsidRPr="001931E8" w:rsidRDefault="000675AC" w:rsidP="000675AC">
            <w:r w:rsidRPr="001931E8">
              <w:t>Secure Socket Layer</w:t>
            </w:r>
          </w:p>
        </w:tc>
      </w:tr>
      <w:tr w:rsidR="000675AC" w:rsidRPr="00A45826" w14:paraId="5B77862B" w14:textId="31B782FE" w:rsidTr="00C770D4">
        <w:tc>
          <w:tcPr>
            <w:tcW w:w="1345" w:type="dxa"/>
          </w:tcPr>
          <w:p w14:paraId="741B6ED3" w14:textId="3748B8F3" w:rsidR="000675AC" w:rsidRPr="00A45826" w:rsidRDefault="000675AC" w:rsidP="000675AC">
            <w:r>
              <w:t>Option C:</w:t>
            </w:r>
          </w:p>
        </w:tc>
        <w:tc>
          <w:tcPr>
            <w:tcW w:w="8120" w:type="dxa"/>
          </w:tcPr>
          <w:p w14:paraId="68290949" w14:textId="5D973BB0" w:rsidR="000675AC" w:rsidRPr="001931E8" w:rsidRDefault="000675AC" w:rsidP="000675AC">
            <w:r w:rsidRPr="001931E8">
              <w:t>Session Secure Layer</w:t>
            </w:r>
          </w:p>
        </w:tc>
      </w:tr>
      <w:tr w:rsidR="000675AC" w:rsidRPr="00A45826" w14:paraId="581CE91F" w14:textId="06606F94" w:rsidTr="00C770D4">
        <w:tc>
          <w:tcPr>
            <w:tcW w:w="1345" w:type="dxa"/>
          </w:tcPr>
          <w:p w14:paraId="136300A8" w14:textId="4D14F004" w:rsidR="000675AC" w:rsidRPr="00A45826" w:rsidRDefault="000675AC" w:rsidP="000675A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5B1166D5" w:rsidR="000675AC" w:rsidRPr="001931E8" w:rsidRDefault="000675AC" w:rsidP="000675AC">
            <w:r w:rsidRPr="001931E8">
              <w:t>Series Socket Layer</w:t>
            </w:r>
          </w:p>
        </w:tc>
      </w:tr>
      <w:tr w:rsidR="00C770D4" w:rsidRPr="00A45826" w14:paraId="6AE05E5E" w14:textId="53094450" w:rsidTr="00C770D4">
        <w:tc>
          <w:tcPr>
            <w:tcW w:w="1345" w:type="dxa"/>
          </w:tcPr>
          <w:p w14:paraId="68283E06" w14:textId="77777777" w:rsidR="00C770D4" w:rsidRPr="00A45826" w:rsidRDefault="00C770D4" w:rsidP="00D3072F"/>
        </w:tc>
        <w:tc>
          <w:tcPr>
            <w:tcW w:w="8120" w:type="dxa"/>
          </w:tcPr>
          <w:p w14:paraId="258E970B" w14:textId="77777777" w:rsidR="00C770D4" w:rsidRPr="001931E8" w:rsidRDefault="00C770D4" w:rsidP="00D3072F"/>
        </w:tc>
      </w:tr>
      <w:tr w:rsidR="00C770D4" w:rsidRPr="00A45826" w14:paraId="29BCA657" w14:textId="552A2AF6" w:rsidTr="00C770D4">
        <w:tc>
          <w:tcPr>
            <w:tcW w:w="1345" w:type="dxa"/>
          </w:tcPr>
          <w:p w14:paraId="3C913575" w14:textId="7DB1DAA9" w:rsidR="00C770D4" w:rsidRPr="00A45826" w:rsidRDefault="00C770D4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40C4CAE6" w:rsidR="00C770D4" w:rsidRPr="001931E8" w:rsidRDefault="00314173" w:rsidP="00090303">
            <w:r>
              <w:t>The variant of HMAC is</w:t>
            </w:r>
          </w:p>
        </w:tc>
      </w:tr>
      <w:tr w:rsidR="00A416C4" w:rsidRPr="00A45826" w14:paraId="31315098" w14:textId="6482E94D" w:rsidTr="00C770D4">
        <w:tc>
          <w:tcPr>
            <w:tcW w:w="1345" w:type="dxa"/>
          </w:tcPr>
          <w:p w14:paraId="45463378" w14:textId="1CA3A59B" w:rsidR="00A416C4" w:rsidRPr="00A45826" w:rsidRDefault="00A416C4" w:rsidP="00A416C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31F45B2D" w:rsidR="00A416C4" w:rsidRPr="001931E8" w:rsidRDefault="00A416C4" w:rsidP="00A416C4">
            <w:proofErr w:type="spellStart"/>
            <w:r w:rsidRPr="001931E8">
              <w:t>testword</w:t>
            </w:r>
            <w:proofErr w:type="spellEnd"/>
          </w:p>
        </w:tc>
      </w:tr>
      <w:tr w:rsidR="00A416C4" w:rsidRPr="00A45826" w14:paraId="792FB84C" w14:textId="11A8EB0F" w:rsidTr="00C770D4">
        <w:tc>
          <w:tcPr>
            <w:tcW w:w="1345" w:type="dxa"/>
          </w:tcPr>
          <w:p w14:paraId="4BEDB46E" w14:textId="13256516" w:rsidR="00A416C4" w:rsidRPr="00A45826" w:rsidRDefault="00A416C4" w:rsidP="00A416C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07D3955A" w:rsidR="00A416C4" w:rsidRPr="001931E8" w:rsidRDefault="00A416C4" w:rsidP="00A416C4">
            <w:proofErr w:type="spellStart"/>
            <w:r w:rsidRPr="001931E8">
              <w:t>checkword</w:t>
            </w:r>
            <w:proofErr w:type="spellEnd"/>
          </w:p>
        </w:tc>
      </w:tr>
      <w:tr w:rsidR="00A416C4" w:rsidRPr="00A45826" w14:paraId="3BEC822B" w14:textId="5FEB8082" w:rsidTr="00C770D4">
        <w:tc>
          <w:tcPr>
            <w:tcW w:w="1345" w:type="dxa"/>
          </w:tcPr>
          <w:p w14:paraId="36BE41BB" w14:textId="2949E6BB" w:rsidR="00A416C4" w:rsidRPr="00A45826" w:rsidRDefault="00A416C4" w:rsidP="00A416C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6AF84C5A" w:rsidR="00A416C4" w:rsidRPr="001931E8" w:rsidRDefault="00A416C4" w:rsidP="00A416C4">
            <w:proofErr w:type="spellStart"/>
            <w:r w:rsidRPr="001931E8">
              <w:t>testbits</w:t>
            </w:r>
            <w:proofErr w:type="spellEnd"/>
          </w:p>
        </w:tc>
      </w:tr>
      <w:tr w:rsidR="00A416C4" w:rsidRPr="00A45826" w14:paraId="74287A76" w14:textId="7A6531F2" w:rsidTr="00C770D4">
        <w:tc>
          <w:tcPr>
            <w:tcW w:w="1345" w:type="dxa"/>
          </w:tcPr>
          <w:p w14:paraId="7B4A8049" w14:textId="7BA2A2BB" w:rsidR="00A416C4" w:rsidRPr="00A45826" w:rsidRDefault="00A416C4" w:rsidP="00A416C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5F1B069B" w:rsidR="00A416C4" w:rsidRPr="001931E8" w:rsidRDefault="00314173" w:rsidP="00A416C4">
            <w:r>
              <w:t>NMAC</w:t>
            </w:r>
          </w:p>
        </w:tc>
      </w:tr>
      <w:tr w:rsidR="00C770D4" w:rsidRPr="00A45826" w14:paraId="1B9948DD" w14:textId="0DE56807" w:rsidTr="00C770D4">
        <w:tc>
          <w:tcPr>
            <w:tcW w:w="1345" w:type="dxa"/>
          </w:tcPr>
          <w:p w14:paraId="4FEEEA24" w14:textId="77777777" w:rsidR="00C770D4" w:rsidRPr="00A45826" w:rsidRDefault="00C770D4" w:rsidP="00D3072F"/>
        </w:tc>
        <w:tc>
          <w:tcPr>
            <w:tcW w:w="8120" w:type="dxa"/>
          </w:tcPr>
          <w:p w14:paraId="34D49249" w14:textId="77777777" w:rsidR="00C770D4" w:rsidRPr="001931E8" w:rsidRDefault="00C770D4" w:rsidP="00D3072F"/>
        </w:tc>
      </w:tr>
      <w:tr w:rsidR="00C770D4" w:rsidRPr="00A45826" w14:paraId="5592DCCB" w14:textId="048DB77B" w:rsidTr="00C770D4">
        <w:tc>
          <w:tcPr>
            <w:tcW w:w="1345" w:type="dxa"/>
          </w:tcPr>
          <w:p w14:paraId="628CFB55" w14:textId="3E5573D6" w:rsidR="00C770D4" w:rsidRPr="00A45826" w:rsidRDefault="00C770D4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7BD98C72" w:rsidR="00C770D4" w:rsidRPr="001931E8" w:rsidRDefault="00A416C4" w:rsidP="00090303">
            <w:r w:rsidRPr="001931E8">
              <w:t>Another name for Message authentication codes is</w:t>
            </w:r>
          </w:p>
        </w:tc>
      </w:tr>
      <w:tr w:rsidR="00A416C4" w:rsidRPr="00A45826" w14:paraId="2B0A08AB" w14:textId="403C6B48" w:rsidTr="00C770D4">
        <w:tc>
          <w:tcPr>
            <w:tcW w:w="1345" w:type="dxa"/>
          </w:tcPr>
          <w:p w14:paraId="7E2D4DAE" w14:textId="7A286B20" w:rsidR="00A416C4" w:rsidRPr="00A45826" w:rsidRDefault="00A416C4" w:rsidP="00A416C4">
            <w:r>
              <w:t>Option A:</w:t>
            </w:r>
          </w:p>
        </w:tc>
        <w:tc>
          <w:tcPr>
            <w:tcW w:w="8120" w:type="dxa"/>
          </w:tcPr>
          <w:p w14:paraId="68EC81DF" w14:textId="66F01087" w:rsidR="00A416C4" w:rsidRPr="001931E8" w:rsidRDefault="00A416C4" w:rsidP="00A416C4">
            <w:r w:rsidRPr="001931E8">
              <w:t xml:space="preserve">cryptographic </w:t>
            </w:r>
            <w:proofErr w:type="spellStart"/>
            <w:r w:rsidRPr="001931E8">
              <w:t>codebreak</w:t>
            </w:r>
            <w:proofErr w:type="spellEnd"/>
          </w:p>
        </w:tc>
      </w:tr>
      <w:tr w:rsidR="00A416C4" w:rsidRPr="00A45826" w14:paraId="573ABF70" w14:textId="63D74F8A" w:rsidTr="00C770D4">
        <w:tc>
          <w:tcPr>
            <w:tcW w:w="1345" w:type="dxa"/>
          </w:tcPr>
          <w:p w14:paraId="3AFB56B9" w14:textId="2502DEC1" w:rsidR="00A416C4" w:rsidRPr="00A45826" w:rsidRDefault="00A416C4" w:rsidP="00A416C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5C4D5AC6" w:rsidR="00A416C4" w:rsidRPr="001931E8" w:rsidRDefault="00A416C4" w:rsidP="00A416C4">
            <w:r w:rsidRPr="001931E8">
              <w:t xml:space="preserve">cryptographic </w:t>
            </w:r>
            <w:proofErr w:type="spellStart"/>
            <w:r w:rsidRPr="001931E8">
              <w:t>codesum</w:t>
            </w:r>
            <w:proofErr w:type="spellEnd"/>
          </w:p>
        </w:tc>
      </w:tr>
      <w:tr w:rsidR="00A416C4" w:rsidRPr="00A45826" w14:paraId="38A956FE" w14:textId="62587B7A" w:rsidTr="00C770D4">
        <w:tc>
          <w:tcPr>
            <w:tcW w:w="1345" w:type="dxa"/>
          </w:tcPr>
          <w:p w14:paraId="03CF096D" w14:textId="1068F16F" w:rsidR="00A416C4" w:rsidRPr="00A45826" w:rsidRDefault="00A416C4" w:rsidP="00A416C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2B497F99" w:rsidR="00A416C4" w:rsidRPr="001931E8" w:rsidRDefault="00A416C4" w:rsidP="00A416C4">
            <w:r w:rsidRPr="001931E8">
              <w:t>cryptographic checksum</w:t>
            </w:r>
          </w:p>
        </w:tc>
      </w:tr>
      <w:tr w:rsidR="00A416C4" w:rsidRPr="00A45826" w14:paraId="334F19C8" w14:textId="2D881B52" w:rsidTr="00C770D4">
        <w:tc>
          <w:tcPr>
            <w:tcW w:w="1345" w:type="dxa"/>
          </w:tcPr>
          <w:p w14:paraId="537B112F" w14:textId="6D0FC0EB" w:rsidR="00A416C4" w:rsidRPr="00A45826" w:rsidRDefault="00A416C4" w:rsidP="00A416C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21AC0ED6" w:rsidR="00A416C4" w:rsidRPr="001931E8" w:rsidRDefault="00A416C4" w:rsidP="00A416C4">
            <w:r w:rsidRPr="001931E8">
              <w:t xml:space="preserve"> cryptographic </w:t>
            </w:r>
            <w:proofErr w:type="spellStart"/>
            <w:r w:rsidRPr="001931E8">
              <w:t>checkbreak</w:t>
            </w:r>
            <w:proofErr w:type="spellEnd"/>
          </w:p>
        </w:tc>
      </w:tr>
      <w:tr w:rsidR="00C770D4" w:rsidRPr="00A45826" w14:paraId="299ACE1F" w14:textId="79CF5DD4" w:rsidTr="00C770D4">
        <w:tc>
          <w:tcPr>
            <w:tcW w:w="1345" w:type="dxa"/>
          </w:tcPr>
          <w:p w14:paraId="7C9CE219" w14:textId="77777777" w:rsidR="00C770D4" w:rsidRPr="00A45826" w:rsidRDefault="00C770D4" w:rsidP="00D3072F"/>
        </w:tc>
        <w:tc>
          <w:tcPr>
            <w:tcW w:w="8120" w:type="dxa"/>
          </w:tcPr>
          <w:p w14:paraId="234F8B5F" w14:textId="77777777" w:rsidR="00C770D4" w:rsidRPr="001931E8" w:rsidRDefault="00C770D4" w:rsidP="00D3072F"/>
        </w:tc>
      </w:tr>
      <w:tr w:rsidR="00C770D4" w:rsidRPr="00A45826" w14:paraId="2E552A39" w14:textId="76F144E0" w:rsidTr="00C770D4">
        <w:tc>
          <w:tcPr>
            <w:tcW w:w="1345" w:type="dxa"/>
          </w:tcPr>
          <w:p w14:paraId="32E24A9D" w14:textId="3516F43D" w:rsidR="00C770D4" w:rsidRPr="00A45826" w:rsidRDefault="00C770D4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350A838E" w:rsidR="00C770D4" w:rsidRPr="001931E8" w:rsidRDefault="00A416C4" w:rsidP="00090303">
            <w:r w:rsidRPr="001931E8">
              <w:t>What are the common security threats?</w:t>
            </w:r>
          </w:p>
        </w:tc>
      </w:tr>
      <w:tr w:rsidR="00A416C4" w:rsidRPr="00A45826" w14:paraId="35C758B9" w14:textId="13A808DC" w:rsidTr="00C770D4">
        <w:tc>
          <w:tcPr>
            <w:tcW w:w="1345" w:type="dxa"/>
          </w:tcPr>
          <w:p w14:paraId="1441A799" w14:textId="78FBC05E" w:rsidR="00A416C4" w:rsidRPr="00A45826" w:rsidRDefault="00A416C4" w:rsidP="00A416C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3B9DA0CE" w:rsidR="00A416C4" w:rsidRPr="001931E8" w:rsidRDefault="00A416C4" w:rsidP="00A416C4">
            <w:r w:rsidRPr="001931E8">
              <w:t>File Shredding</w:t>
            </w:r>
          </w:p>
        </w:tc>
      </w:tr>
      <w:tr w:rsidR="00A416C4" w:rsidRPr="00A45826" w14:paraId="09233F2D" w14:textId="100E50B5" w:rsidTr="00C770D4">
        <w:tc>
          <w:tcPr>
            <w:tcW w:w="1345" w:type="dxa"/>
          </w:tcPr>
          <w:p w14:paraId="3BA37744" w14:textId="082E72EE" w:rsidR="00A416C4" w:rsidRPr="00A45826" w:rsidRDefault="00A416C4" w:rsidP="00A416C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78EE5A54" w:rsidR="00A416C4" w:rsidRPr="001931E8" w:rsidRDefault="00A416C4" w:rsidP="00A416C4">
            <w:r w:rsidRPr="001931E8">
              <w:t>File sharing and permission</w:t>
            </w:r>
          </w:p>
        </w:tc>
      </w:tr>
      <w:tr w:rsidR="00A416C4" w:rsidRPr="00A45826" w14:paraId="09319D4F" w14:textId="7BBD5802" w:rsidTr="00C770D4">
        <w:tc>
          <w:tcPr>
            <w:tcW w:w="1345" w:type="dxa"/>
          </w:tcPr>
          <w:p w14:paraId="283B622A" w14:textId="39F50786" w:rsidR="00A416C4" w:rsidRPr="00A45826" w:rsidRDefault="00A416C4" w:rsidP="00A416C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5ABE92F9" w:rsidR="00A416C4" w:rsidRPr="001931E8" w:rsidRDefault="00A416C4" w:rsidP="00A416C4">
            <w:r w:rsidRPr="001931E8">
              <w:t>File corrupting</w:t>
            </w:r>
          </w:p>
        </w:tc>
      </w:tr>
      <w:tr w:rsidR="00A416C4" w:rsidRPr="00A45826" w14:paraId="12937FD1" w14:textId="13AD35A3" w:rsidTr="00C770D4">
        <w:tc>
          <w:tcPr>
            <w:tcW w:w="1345" w:type="dxa"/>
          </w:tcPr>
          <w:p w14:paraId="4F6C8E14" w14:textId="49E38F15" w:rsidR="00A416C4" w:rsidRPr="00A45826" w:rsidRDefault="00A416C4" w:rsidP="00A416C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5588086E" w:rsidR="00A416C4" w:rsidRPr="001931E8" w:rsidRDefault="00A416C4" w:rsidP="00A416C4">
            <w:r w:rsidRPr="001931E8">
              <w:t>File integrity</w:t>
            </w:r>
          </w:p>
        </w:tc>
      </w:tr>
      <w:tr w:rsidR="00C770D4" w:rsidRPr="00A45826" w14:paraId="4018F5B1" w14:textId="21194E58" w:rsidTr="00C770D4">
        <w:tc>
          <w:tcPr>
            <w:tcW w:w="1345" w:type="dxa"/>
          </w:tcPr>
          <w:p w14:paraId="3F9B33A4" w14:textId="77777777" w:rsidR="00C770D4" w:rsidRPr="00A45826" w:rsidRDefault="00C770D4" w:rsidP="00D3072F"/>
        </w:tc>
        <w:tc>
          <w:tcPr>
            <w:tcW w:w="8120" w:type="dxa"/>
          </w:tcPr>
          <w:p w14:paraId="62DF5385" w14:textId="77777777" w:rsidR="00C770D4" w:rsidRPr="001931E8" w:rsidRDefault="00C770D4" w:rsidP="00D3072F"/>
        </w:tc>
      </w:tr>
      <w:tr w:rsidR="00C770D4" w:rsidRPr="00A45826" w14:paraId="5B617C07" w14:textId="561D7163" w:rsidTr="00C770D4">
        <w:tc>
          <w:tcPr>
            <w:tcW w:w="1345" w:type="dxa"/>
          </w:tcPr>
          <w:p w14:paraId="18965C59" w14:textId="7873A48A" w:rsidR="00C770D4" w:rsidRPr="00A45826" w:rsidRDefault="00C770D4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4C5C31B7" w:rsidR="00C770D4" w:rsidRPr="001931E8" w:rsidRDefault="00A416C4" w:rsidP="00090303">
            <w:r w:rsidRPr="001931E8">
              <w:t>Capacity of a cellular system is directly proportional to __________</w:t>
            </w:r>
          </w:p>
        </w:tc>
      </w:tr>
      <w:tr w:rsidR="00A416C4" w:rsidRPr="00A45826" w14:paraId="3A993454" w14:textId="5D4922FF" w:rsidTr="00C770D4">
        <w:tc>
          <w:tcPr>
            <w:tcW w:w="1345" w:type="dxa"/>
          </w:tcPr>
          <w:p w14:paraId="45DFED23" w14:textId="25550668" w:rsidR="00A416C4" w:rsidRPr="00A45826" w:rsidRDefault="00A416C4" w:rsidP="00A416C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4281B778" w:rsidR="00A416C4" w:rsidRPr="001931E8" w:rsidRDefault="00A416C4" w:rsidP="00A416C4">
            <w:r w:rsidRPr="001931E8">
              <w:t>Number of cells</w:t>
            </w:r>
          </w:p>
        </w:tc>
      </w:tr>
      <w:tr w:rsidR="00A416C4" w:rsidRPr="00A45826" w14:paraId="20D19953" w14:textId="01E0013E" w:rsidTr="00C770D4">
        <w:tc>
          <w:tcPr>
            <w:tcW w:w="1345" w:type="dxa"/>
          </w:tcPr>
          <w:p w14:paraId="2279417A" w14:textId="270FD46C" w:rsidR="00A416C4" w:rsidRPr="00A45826" w:rsidRDefault="00A416C4" w:rsidP="00A416C4">
            <w:r>
              <w:t>Option B:</w:t>
            </w:r>
          </w:p>
        </w:tc>
        <w:tc>
          <w:tcPr>
            <w:tcW w:w="8120" w:type="dxa"/>
          </w:tcPr>
          <w:p w14:paraId="099C4AD1" w14:textId="3ED20D36" w:rsidR="00A416C4" w:rsidRPr="001931E8" w:rsidRDefault="00A416C4" w:rsidP="00A416C4">
            <w:r w:rsidRPr="001931E8">
              <w:t>Number of times a cluster is replicated</w:t>
            </w:r>
          </w:p>
        </w:tc>
      </w:tr>
      <w:tr w:rsidR="00A416C4" w:rsidRPr="00A45826" w14:paraId="58550647" w14:textId="69617316" w:rsidTr="00C770D4">
        <w:tc>
          <w:tcPr>
            <w:tcW w:w="1345" w:type="dxa"/>
          </w:tcPr>
          <w:p w14:paraId="23F3BAE1" w14:textId="5C684444" w:rsidR="00A416C4" w:rsidRPr="00A45826" w:rsidRDefault="00A416C4" w:rsidP="00A416C4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41EA027A" w:rsidR="00A416C4" w:rsidRPr="001931E8" w:rsidRDefault="00A416C4" w:rsidP="00A416C4">
            <w:r w:rsidRPr="001931E8">
              <w:t>Number of Base stations</w:t>
            </w:r>
          </w:p>
        </w:tc>
      </w:tr>
      <w:tr w:rsidR="00A416C4" w:rsidRPr="00A45826" w14:paraId="0DD204D5" w14:textId="15B7E02B" w:rsidTr="00C770D4">
        <w:tc>
          <w:tcPr>
            <w:tcW w:w="1345" w:type="dxa"/>
          </w:tcPr>
          <w:p w14:paraId="50DEC901" w14:textId="6CDC59A7" w:rsidR="00A416C4" w:rsidRPr="00A45826" w:rsidRDefault="00A416C4" w:rsidP="00A416C4">
            <w:r>
              <w:t xml:space="preserve">Option D: </w:t>
            </w:r>
          </w:p>
        </w:tc>
        <w:tc>
          <w:tcPr>
            <w:tcW w:w="8120" w:type="dxa"/>
          </w:tcPr>
          <w:p w14:paraId="4A1F9967" w14:textId="076E9693" w:rsidR="00A416C4" w:rsidRPr="001931E8" w:rsidRDefault="00A416C4" w:rsidP="00A416C4">
            <w:r w:rsidRPr="001931E8">
              <w:t>Number of users</w:t>
            </w:r>
          </w:p>
        </w:tc>
      </w:tr>
    </w:tbl>
    <w:p w14:paraId="11BC09E4" w14:textId="4A63E514" w:rsidR="00642708" w:rsidRDefault="00642708" w:rsidP="00A45826">
      <w:bookmarkStart w:id="0" w:name="_GoBack"/>
      <w:bookmarkEnd w:id="0"/>
    </w:p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822BD" w14:textId="77777777" w:rsidR="00850EEF" w:rsidRDefault="00850EEF" w:rsidP="00353258">
      <w:pPr>
        <w:spacing w:after="0" w:line="240" w:lineRule="auto"/>
      </w:pPr>
      <w:r>
        <w:separator/>
      </w:r>
    </w:p>
  </w:endnote>
  <w:endnote w:type="continuationSeparator" w:id="0">
    <w:p w14:paraId="3250221B" w14:textId="77777777" w:rsidR="00850EEF" w:rsidRDefault="00850EEF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5BE56" w14:textId="77777777" w:rsidR="00850EEF" w:rsidRDefault="00850EEF" w:rsidP="00353258">
      <w:pPr>
        <w:spacing w:after="0" w:line="240" w:lineRule="auto"/>
      </w:pPr>
      <w:r>
        <w:separator/>
      </w:r>
    </w:p>
  </w:footnote>
  <w:footnote w:type="continuationSeparator" w:id="0">
    <w:p w14:paraId="6A60974B" w14:textId="77777777" w:rsidR="00850EEF" w:rsidRDefault="00850EEF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675AC"/>
    <w:rsid w:val="00080D7B"/>
    <w:rsid w:val="00085678"/>
    <w:rsid w:val="00085AD2"/>
    <w:rsid w:val="00090303"/>
    <w:rsid w:val="000A71DC"/>
    <w:rsid w:val="000B0463"/>
    <w:rsid w:val="00125F08"/>
    <w:rsid w:val="001454D2"/>
    <w:rsid w:val="00152C7E"/>
    <w:rsid w:val="00155B7B"/>
    <w:rsid w:val="001931E8"/>
    <w:rsid w:val="001A2F9B"/>
    <w:rsid w:val="001D5812"/>
    <w:rsid w:val="001F560E"/>
    <w:rsid w:val="00266A47"/>
    <w:rsid w:val="00273070"/>
    <w:rsid w:val="002913B6"/>
    <w:rsid w:val="002A0276"/>
    <w:rsid w:val="002D4E33"/>
    <w:rsid w:val="00314173"/>
    <w:rsid w:val="0031772D"/>
    <w:rsid w:val="00327801"/>
    <w:rsid w:val="00337E32"/>
    <w:rsid w:val="003528B4"/>
    <w:rsid w:val="00353258"/>
    <w:rsid w:val="003638E7"/>
    <w:rsid w:val="003A5810"/>
    <w:rsid w:val="003B55C8"/>
    <w:rsid w:val="003B5B16"/>
    <w:rsid w:val="003C4553"/>
    <w:rsid w:val="003D3044"/>
    <w:rsid w:val="003D7EA6"/>
    <w:rsid w:val="003F01B0"/>
    <w:rsid w:val="003F479D"/>
    <w:rsid w:val="004010EE"/>
    <w:rsid w:val="00401B1F"/>
    <w:rsid w:val="00453563"/>
    <w:rsid w:val="00474321"/>
    <w:rsid w:val="004906ED"/>
    <w:rsid w:val="004A204F"/>
    <w:rsid w:val="004A320C"/>
    <w:rsid w:val="004B2889"/>
    <w:rsid w:val="004B3C06"/>
    <w:rsid w:val="004B5ED6"/>
    <w:rsid w:val="004D6897"/>
    <w:rsid w:val="005263D4"/>
    <w:rsid w:val="00547172"/>
    <w:rsid w:val="005704AA"/>
    <w:rsid w:val="00570D2F"/>
    <w:rsid w:val="00575B99"/>
    <w:rsid w:val="005C51C1"/>
    <w:rsid w:val="005E2327"/>
    <w:rsid w:val="006068FF"/>
    <w:rsid w:val="006274A7"/>
    <w:rsid w:val="006408C7"/>
    <w:rsid w:val="00642708"/>
    <w:rsid w:val="00642739"/>
    <w:rsid w:val="00643633"/>
    <w:rsid w:val="006479C9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9215D"/>
    <w:rsid w:val="007B79B6"/>
    <w:rsid w:val="007C4ACA"/>
    <w:rsid w:val="00804A18"/>
    <w:rsid w:val="00806E4E"/>
    <w:rsid w:val="008312C0"/>
    <w:rsid w:val="00850EEF"/>
    <w:rsid w:val="00865BF1"/>
    <w:rsid w:val="008B48FD"/>
    <w:rsid w:val="008D5235"/>
    <w:rsid w:val="00951BDD"/>
    <w:rsid w:val="00953E97"/>
    <w:rsid w:val="009719BB"/>
    <w:rsid w:val="0098091F"/>
    <w:rsid w:val="009867F2"/>
    <w:rsid w:val="009E559B"/>
    <w:rsid w:val="009F27F2"/>
    <w:rsid w:val="00A11835"/>
    <w:rsid w:val="00A179E8"/>
    <w:rsid w:val="00A3253A"/>
    <w:rsid w:val="00A416C4"/>
    <w:rsid w:val="00A45826"/>
    <w:rsid w:val="00A62CE8"/>
    <w:rsid w:val="00A70F53"/>
    <w:rsid w:val="00AA604A"/>
    <w:rsid w:val="00AB72F9"/>
    <w:rsid w:val="00AB77B5"/>
    <w:rsid w:val="00AD4FD3"/>
    <w:rsid w:val="00AE37A1"/>
    <w:rsid w:val="00AF07FF"/>
    <w:rsid w:val="00B26475"/>
    <w:rsid w:val="00B62B7A"/>
    <w:rsid w:val="00B73151"/>
    <w:rsid w:val="00B845B6"/>
    <w:rsid w:val="00B90148"/>
    <w:rsid w:val="00BA4EDA"/>
    <w:rsid w:val="00BA57BE"/>
    <w:rsid w:val="00BC767D"/>
    <w:rsid w:val="00BD3153"/>
    <w:rsid w:val="00BE6403"/>
    <w:rsid w:val="00BF0012"/>
    <w:rsid w:val="00C428F1"/>
    <w:rsid w:val="00C770D4"/>
    <w:rsid w:val="00CB4F1A"/>
    <w:rsid w:val="00CD7F03"/>
    <w:rsid w:val="00D24281"/>
    <w:rsid w:val="00D54CCD"/>
    <w:rsid w:val="00D60854"/>
    <w:rsid w:val="00D622E2"/>
    <w:rsid w:val="00D71A11"/>
    <w:rsid w:val="00D957E2"/>
    <w:rsid w:val="00DF32DB"/>
    <w:rsid w:val="00E23CC6"/>
    <w:rsid w:val="00E80C6E"/>
    <w:rsid w:val="00E81747"/>
    <w:rsid w:val="00F149E4"/>
    <w:rsid w:val="00F6148B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4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avin adivarekar</cp:lastModifiedBy>
  <cp:revision>11</cp:revision>
  <dcterms:created xsi:type="dcterms:W3CDTF">2020-09-25T04:59:00Z</dcterms:created>
  <dcterms:modified xsi:type="dcterms:W3CDTF">2020-09-2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